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9C42B" w14:textId="4BA57803" w:rsidR="007C4713" w:rsidRPr="007C4713" w:rsidRDefault="007C4713" w:rsidP="007C4713">
      <w:pPr>
        <w:jc w:val="center"/>
        <w:rPr>
          <w:rFonts w:ascii="Times New Roman" w:hAnsi="Times New Roman" w:cs="Times New Roman"/>
          <w:b/>
          <w:bCs/>
          <w:sz w:val="40"/>
          <w:szCs w:val="40"/>
        </w:rPr>
      </w:pPr>
      <w:r w:rsidRPr="007C4713">
        <w:rPr>
          <w:rFonts w:ascii="Times New Roman" w:hAnsi="Times New Roman" w:cs="Times New Roman"/>
          <w:b/>
          <w:bCs/>
          <w:sz w:val="40"/>
          <w:szCs w:val="40"/>
        </w:rPr>
        <w:t>Overwhelm</w:t>
      </w:r>
    </w:p>
    <w:p w14:paraId="27753404" w14:textId="5659387F" w:rsidR="007C4713" w:rsidRDefault="007C4713" w:rsidP="007C4713">
      <w:pPr>
        <w:jc w:val="center"/>
        <w:rPr>
          <w:rFonts w:ascii="Times New Roman" w:hAnsi="Times New Roman" w:cs="Times New Roman"/>
          <w:i/>
          <w:iCs/>
          <w:sz w:val="30"/>
          <w:szCs w:val="30"/>
        </w:rPr>
      </w:pPr>
      <w:r>
        <w:rPr>
          <w:rFonts w:ascii="Times New Roman" w:hAnsi="Times New Roman" w:cs="Times New Roman"/>
          <w:i/>
          <w:iCs/>
          <w:sz w:val="30"/>
          <w:szCs w:val="30"/>
        </w:rPr>
        <w:t>David Kholodenko</w:t>
      </w:r>
    </w:p>
    <w:p w14:paraId="1EB5B462" w14:textId="77777777" w:rsidR="007C4713" w:rsidRDefault="007C4713" w:rsidP="007C4713">
      <w:pPr>
        <w:jc w:val="center"/>
        <w:rPr>
          <w:rFonts w:ascii="Times New Roman" w:hAnsi="Times New Roman" w:cs="Times New Roman"/>
          <w:sz w:val="24"/>
          <w:szCs w:val="24"/>
        </w:rPr>
      </w:pPr>
    </w:p>
    <w:p w14:paraId="245574B3" w14:textId="4065DC00" w:rsidR="007C4713" w:rsidRDefault="007C4713" w:rsidP="007C4713">
      <w:pPr>
        <w:jc w:val="center"/>
        <w:rPr>
          <w:rFonts w:ascii="Times New Roman" w:hAnsi="Times New Roman" w:cs="Times New Roman"/>
          <w:sz w:val="24"/>
          <w:szCs w:val="24"/>
        </w:rPr>
      </w:pPr>
      <w:r>
        <w:rPr>
          <w:rFonts w:ascii="Times New Roman" w:hAnsi="Times New Roman" w:cs="Times New Roman"/>
          <w:sz w:val="24"/>
          <w:szCs w:val="24"/>
        </w:rPr>
        <w:t>Content Warnings:</w:t>
      </w:r>
    </w:p>
    <w:p w14:paraId="24674816" w14:textId="7C310FC7" w:rsidR="007C4713" w:rsidRDefault="007C4713" w:rsidP="007C4713">
      <w:pPr>
        <w:jc w:val="center"/>
        <w:rPr>
          <w:rFonts w:ascii="Times New Roman" w:hAnsi="Times New Roman" w:cs="Times New Roman"/>
          <w:sz w:val="24"/>
          <w:szCs w:val="24"/>
        </w:rPr>
      </w:pPr>
      <w:r>
        <w:rPr>
          <w:rFonts w:ascii="Times New Roman" w:hAnsi="Times New Roman" w:cs="Times New Roman"/>
          <w:sz w:val="24"/>
          <w:szCs w:val="24"/>
        </w:rPr>
        <w:t>Transphobia, Descriptions of murder and death</w:t>
      </w:r>
    </w:p>
    <w:p w14:paraId="15EF3D29" w14:textId="77777777" w:rsidR="007C4713" w:rsidRDefault="007C4713" w:rsidP="007C4713">
      <w:pPr>
        <w:jc w:val="center"/>
        <w:rPr>
          <w:rFonts w:ascii="Times New Roman" w:hAnsi="Times New Roman" w:cs="Times New Roman"/>
          <w:sz w:val="24"/>
          <w:szCs w:val="24"/>
        </w:rPr>
      </w:pPr>
    </w:p>
    <w:p w14:paraId="1B504F40" w14:textId="329FD066" w:rsidR="007C4713" w:rsidRDefault="007C4713" w:rsidP="007C4713">
      <w:pPr>
        <w:jc w:val="center"/>
        <w:rPr>
          <w:rFonts w:ascii="Times New Roman" w:hAnsi="Times New Roman" w:cs="Times New Roman"/>
          <w:sz w:val="24"/>
          <w:szCs w:val="24"/>
        </w:rPr>
      </w:pPr>
      <w:r>
        <w:rPr>
          <w:rFonts w:ascii="Times New Roman" w:hAnsi="Times New Roman" w:cs="Times New Roman"/>
          <w:sz w:val="24"/>
          <w:szCs w:val="24"/>
        </w:rPr>
        <w:t>Note: At times, this story uses color to indicate different speakers/influences/thoughts. I have applied text formatting and other indicators so that color-blind readers may have an easier time distinguishing between them. Let me know if you have any suggestions!</w:t>
      </w:r>
    </w:p>
    <w:p w14:paraId="24E726D4" w14:textId="0E52834C" w:rsidR="007C4713" w:rsidRDefault="007C4713" w:rsidP="007C4713">
      <w:pPr>
        <w:jc w:val="center"/>
        <w:rPr>
          <w:rFonts w:ascii="Times New Roman" w:hAnsi="Times New Roman" w:cs="Times New Roman"/>
          <w:sz w:val="24"/>
          <w:szCs w:val="24"/>
        </w:rPr>
      </w:pPr>
      <w:r>
        <w:rPr>
          <w:rFonts w:ascii="Times New Roman" w:hAnsi="Times New Roman" w:cs="Times New Roman"/>
          <w:sz w:val="24"/>
          <w:szCs w:val="24"/>
        </w:rPr>
        <w:t xml:space="preserve">Also, Word may not like some things I did – you may need to disable the editor/grammar checker if it hinders readability. </w:t>
      </w:r>
    </w:p>
    <w:p w14:paraId="2930C1E2" w14:textId="4E8ACC19" w:rsidR="007C4713" w:rsidRDefault="007C4713">
      <w:pPr>
        <w:rPr>
          <w:rFonts w:ascii="Times New Roman" w:hAnsi="Times New Roman" w:cs="Times New Roman"/>
          <w:sz w:val="24"/>
          <w:szCs w:val="24"/>
        </w:rPr>
      </w:pPr>
      <w:r>
        <w:rPr>
          <w:rFonts w:ascii="Times New Roman" w:hAnsi="Times New Roman" w:cs="Times New Roman"/>
          <w:sz w:val="24"/>
          <w:szCs w:val="24"/>
        </w:rPr>
        <w:br w:type="page"/>
      </w:r>
    </w:p>
    <w:p w14:paraId="7D2F58E0" w14:textId="61E4766A" w:rsidR="004201C6" w:rsidRPr="0045760F" w:rsidRDefault="004201C6" w:rsidP="007C4713">
      <w:pPr>
        <w:pStyle w:val="NormalWeb"/>
        <w:pBdr>
          <w:top w:val="single" w:sz="4" w:space="1" w:color="auto"/>
          <w:left w:val="single" w:sz="4" w:space="4" w:color="auto"/>
          <w:bottom w:val="single" w:sz="4" w:space="1" w:color="auto"/>
          <w:right w:val="single" w:sz="4" w:space="4" w:color="auto"/>
        </w:pBdr>
        <w:jc w:val="center"/>
        <w:rPr>
          <w:color w:val="A5A5A5" w:themeColor="accent3"/>
        </w:rPr>
      </w:pPr>
      <w:r w:rsidRPr="0045760F">
        <w:rPr>
          <w:color w:val="A5A5A5" w:themeColor="accent3"/>
        </w:rPr>
        <w:lastRenderedPageBreak/>
        <w:t>“You killed my son!”</w:t>
      </w:r>
    </w:p>
    <w:p w14:paraId="2EA0B2A1" w14:textId="08592E87" w:rsidR="00FA757D" w:rsidRDefault="004201C6" w:rsidP="007C4713">
      <w:pPr>
        <w:pStyle w:val="NormalWeb"/>
        <w:pBdr>
          <w:top w:val="single" w:sz="4" w:space="1" w:color="auto"/>
          <w:left w:val="single" w:sz="4" w:space="4" w:color="auto"/>
          <w:bottom w:val="single" w:sz="4" w:space="1" w:color="auto"/>
          <w:right w:val="single" w:sz="4" w:space="4" w:color="auto"/>
        </w:pBdr>
      </w:pPr>
      <w:r>
        <w:t>Those words echoed down the summit and across the valley, setting the birds aflutter amidst the harsh breeze. A faint vermilion clouded the skies as the Mount belched flames not seen in thousands of years.</w:t>
      </w:r>
      <w:r w:rsidR="005C6CC2">
        <w:t xml:space="preserve"> </w:t>
      </w:r>
    </w:p>
    <w:p w14:paraId="6649FA45" w14:textId="553055FA" w:rsidR="006645A2" w:rsidRPr="007C4713" w:rsidRDefault="004201C6" w:rsidP="007C4713">
      <w:pPr>
        <w:pStyle w:val="NormalWeb"/>
        <w:pBdr>
          <w:top w:val="single" w:sz="4" w:space="1" w:color="auto"/>
          <w:left w:val="single" w:sz="4" w:space="4" w:color="auto"/>
          <w:bottom w:val="single" w:sz="4" w:space="1" w:color="auto"/>
          <w:right w:val="single" w:sz="4" w:space="4" w:color="auto"/>
        </w:pBdr>
        <w:jc w:val="center"/>
        <w:rPr>
          <w:color w:val="A5A5A5" w:themeColor="accent3"/>
        </w:rPr>
      </w:pPr>
      <w:r w:rsidRPr="007C4713">
        <w:rPr>
          <w:color w:val="A5A5A5" w:themeColor="accent3"/>
        </w:rPr>
        <w:t xml:space="preserve">“Twelve years ago. Your curse has haunted </w:t>
      </w:r>
      <w:r w:rsidR="005C6CC2" w:rsidRPr="007C4713">
        <w:rPr>
          <w:color w:val="A5A5A5" w:themeColor="accent3"/>
        </w:rPr>
        <w:t xml:space="preserve">us </w:t>
      </w:r>
      <w:r w:rsidRPr="007C4713">
        <w:rPr>
          <w:color w:val="A5A5A5" w:themeColor="accent3"/>
        </w:rPr>
        <w:t>since the dawn of time. And twelve years ago, you took my son.</w:t>
      </w:r>
      <w:r w:rsidR="00FA757D" w:rsidRPr="007C4713">
        <w:rPr>
          <w:color w:val="A5A5A5" w:themeColor="accent3"/>
        </w:rPr>
        <w:t>”</w:t>
      </w:r>
    </w:p>
    <w:p w14:paraId="6FE4B916" w14:textId="6E350B6C" w:rsidR="00D616D9" w:rsidRDefault="00FA757D" w:rsidP="004201C6">
      <w:pPr>
        <w:pStyle w:val="NormalWeb"/>
      </w:pPr>
      <w:r>
        <w:t xml:space="preserve">Reds and yellows danced across the room, the only light to be found. The window was shut, the door was closed, but I could hear commotion. No, commotion would be too </w:t>
      </w:r>
      <w:r w:rsidR="00687974">
        <w:t>benign</w:t>
      </w:r>
      <w:r>
        <w:t xml:space="preserve">. Plotting? Grandstanding? </w:t>
      </w:r>
      <w:r w:rsidR="00D616D9">
        <w:t xml:space="preserve">Fear, ground by the pestle of prophecy, </w:t>
      </w:r>
      <w:r w:rsidR="007C4713">
        <w:t>had been</w:t>
      </w:r>
      <w:r w:rsidR="00D616D9">
        <w:t xml:space="preserve"> refined into motivation. Determination. </w:t>
      </w:r>
      <w:r w:rsidR="007C4713">
        <w:t>For</w:t>
      </w:r>
      <w:r w:rsidR="00D616D9">
        <w:t xml:space="preserve"> them, what must be done la</w:t>
      </w:r>
      <w:r w:rsidR="007C4713">
        <w:t>y</w:t>
      </w:r>
      <w:r w:rsidR="00D616D9">
        <w:t xml:space="preserve"> behind that door.</w:t>
      </w:r>
    </w:p>
    <w:p w14:paraId="582CC438" w14:textId="262E3191" w:rsidR="00406163" w:rsidRPr="007C4713" w:rsidRDefault="00406163" w:rsidP="007C4713">
      <w:pPr>
        <w:pStyle w:val="NormalWeb"/>
        <w:jc w:val="center"/>
        <w:rPr>
          <w:color w:val="A5A5A5" w:themeColor="accent3"/>
        </w:rPr>
      </w:pPr>
      <w:r w:rsidRPr="007C4713">
        <w:rPr>
          <w:color w:val="A5A5A5" w:themeColor="accent3"/>
        </w:rPr>
        <w:t>“</w:t>
      </w:r>
      <w:r w:rsidR="0045760F" w:rsidRPr="007C4713">
        <w:rPr>
          <w:color w:val="A5A5A5" w:themeColor="accent3"/>
        </w:rPr>
        <w:t>!!!!!!!</w:t>
      </w:r>
      <w:r w:rsidRPr="007C4713">
        <w:rPr>
          <w:color w:val="A5A5A5" w:themeColor="accent3"/>
        </w:rPr>
        <w:t>”</w:t>
      </w:r>
    </w:p>
    <w:p w14:paraId="75DE8BAA" w14:textId="3A2B60A0" w:rsidR="00D616D9" w:rsidRPr="007C4713" w:rsidRDefault="00D616D9" w:rsidP="004201C6">
      <w:pPr>
        <w:pStyle w:val="NormalWeb"/>
        <w:rPr>
          <w:color w:val="4472C4" w:themeColor="accent1"/>
        </w:rPr>
      </w:pPr>
      <w:r w:rsidRPr="007C4713">
        <w:rPr>
          <w:color w:val="4472C4" w:themeColor="accent1"/>
        </w:rPr>
        <w:t>“Yes, Fath-</w:t>
      </w:r>
      <w:r w:rsidR="007C4713" w:rsidRPr="007C4713">
        <w:rPr>
          <w:color w:val="4472C4" w:themeColor="accent1"/>
        </w:rPr>
        <w:t>”</w:t>
      </w:r>
    </w:p>
    <w:p w14:paraId="49C1CFA4" w14:textId="5B1C154F" w:rsidR="00D616D9" w:rsidRDefault="00D616D9" w:rsidP="004201C6">
      <w:pPr>
        <w:pStyle w:val="NormalWeb"/>
      </w:pPr>
      <w:r>
        <w:t>The door gave way to a retinue of courtiers, yes men, gentry</w:t>
      </w:r>
      <w:r w:rsidR="007C4713">
        <w:t>,</w:t>
      </w:r>
      <w:r>
        <w:t xml:space="preserve"> and guards. The window remained shut, </w:t>
      </w:r>
      <w:r w:rsidR="00687974">
        <w:t>and yet</w:t>
      </w:r>
      <w:r>
        <w:t xml:space="preserve"> the coldest of breezes ran down my back</w:t>
      </w:r>
      <w:r w:rsidR="00687974">
        <w:t xml:space="preserve">, </w:t>
      </w:r>
      <w:r>
        <w:t>through my robe</w:t>
      </w:r>
      <w:r w:rsidR="00687974">
        <w:t>s</w:t>
      </w:r>
      <w:r>
        <w:t>. Faint chatter gave way to deafening silence.</w:t>
      </w:r>
    </w:p>
    <w:p w14:paraId="3393DCC1" w14:textId="047857A7" w:rsidR="00D616D9" w:rsidRPr="00BA748A" w:rsidRDefault="00D616D9" w:rsidP="007C4713">
      <w:pPr>
        <w:pStyle w:val="NormalWeb"/>
        <w:jc w:val="center"/>
        <w:rPr>
          <w:color w:val="A5A5A5" w:themeColor="accent3"/>
        </w:rPr>
      </w:pPr>
      <w:r w:rsidRPr="00BA748A">
        <w:rPr>
          <w:color w:val="A5A5A5" w:themeColor="accent3"/>
        </w:rPr>
        <w:t xml:space="preserve">“The Moon has fallen, and the sky remains silent. </w:t>
      </w:r>
      <w:r w:rsidR="007C4713">
        <w:rPr>
          <w:color w:val="A5A5A5" w:themeColor="accent3"/>
        </w:rPr>
        <w:t>Y</w:t>
      </w:r>
      <w:r w:rsidR="00687974" w:rsidRPr="00BA748A">
        <w:rPr>
          <w:color w:val="A5A5A5" w:themeColor="accent3"/>
        </w:rPr>
        <w:t xml:space="preserve">ou know what this means. It is time to </w:t>
      </w:r>
      <w:r w:rsidR="00687974" w:rsidRPr="007C4713">
        <w:rPr>
          <w:i/>
          <w:iCs/>
          <w:color w:val="A5A5A5" w:themeColor="accent3"/>
        </w:rPr>
        <w:t>begin</w:t>
      </w:r>
      <w:r w:rsidR="00687974" w:rsidRPr="00BA748A">
        <w:rPr>
          <w:color w:val="A5A5A5" w:themeColor="accent3"/>
        </w:rPr>
        <w:t>.”</w:t>
      </w:r>
    </w:p>
    <w:p w14:paraId="5CB99643" w14:textId="777C7C76" w:rsidR="00687974" w:rsidRPr="007C4713" w:rsidRDefault="00687974" w:rsidP="004201C6">
      <w:pPr>
        <w:pStyle w:val="NormalWeb"/>
        <w:rPr>
          <w:color w:val="4472C4" w:themeColor="accent1"/>
        </w:rPr>
      </w:pPr>
      <w:r w:rsidRPr="007C4713">
        <w:rPr>
          <w:color w:val="4472C4" w:themeColor="accent1"/>
        </w:rPr>
        <w:t>“…”</w:t>
      </w:r>
    </w:p>
    <w:p w14:paraId="616C0E1A" w14:textId="52A6FA51" w:rsidR="00687974" w:rsidRPr="00BA748A" w:rsidRDefault="00687974" w:rsidP="007C4713">
      <w:pPr>
        <w:pStyle w:val="NormalWeb"/>
        <w:jc w:val="center"/>
        <w:rPr>
          <w:color w:val="A5A5A5" w:themeColor="accent3"/>
        </w:rPr>
      </w:pPr>
      <w:r w:rsidRPr="00BA748A">
        <w:rPr>
          <w:color w:val="A5A5A5" w:themeColor="accent3"/>
        </w:rPr>
        <w:t xml:space="preserve">“I will give you one chance, and only one, to atone. The son must </w:t>
      </w:r>
      <w:r w:rsidRPr="00BA748A">
        <w:rPr>
          <w:i/>
          <w:iCs/>
          <w:color w:val="A5A5A5" w:themeColor="accent3"/>
        </w:rPr>
        <w:t>become</w:t>
      </w:r>
      <w:r w:rsidRPr="00BA748A">
        <w:rPr>
          <w:color w:val="A5A5A5" w:themeColor="accent3"/>
        </w:rPr>
        <w:t>. You will let go, and prepare yourself for what lies ahead.”</w:t>
      </w:r>
    </w:p>
    <w:p w14:paraId="09D0D053" w14:textId="2F89E3AF" w:rsidR="00687974" w:rsidRPr="007C4713" w:rsidRDefault="00687974" w:rsidP="004201C6">
      <w:pPr>
        <w:pStyle w:val="NormalWeb"/>
        <w:rPr>
          <w:color w:val="4472C4" w:themeColor="accent1"/>
        </w:rPr>
      </w:pPr>
      <w:r w:rsidRPr="007C4713">
        <w:rPr>
          <w:color w:val="4472C4" w:themeColor="accent1"/>
        </w:rPr>
        <w:t>“. . . . .”</w:t>
      </w:r>
    </w:p>
    <w:p w14:paraId="3F65B3ED" w14:textId="6E7D0AD7" w:rsidR="00687974" w:rsidRDefault="00687974" w:rsidP="004201C6">
      <w:pPr>
        <w:pStyle w:val="NormalWeb"/>
      </w:pPr>
      <w:r>
        <w:t xml:space="preserve">Only a fool </w:t>
      </w:r>
      <w:r w:rsidR="007C4713">
        <w:t>could</w:t>
      </w:r>
      <w:r>
        <w:t xml:space="preserve"> mistake my cowardice for </w:t>
      </w:r>
      <w:r w:rsidR="00D84778">
        <w:t xml:space="preserve">silent </w:t>
      </w:r>
      <w:r>
        <w:t xml:space="preserve">resolution. Perhaps he </w:t>
      </w:r>
      <w:r w:rsidR="006645A2">
        <w:t>was</w:t>
      </w:r>
      <w:r>
        <w:t xml:space="preserve"> surrounded by them, but Father wasn’t a fool. He could pierce minds, break the </w:t>
      </w:r>
      <w:r w:rsidR="00D84778">
        <w:t>dams</w:t>
      </w:r>
      <w:r>
        <w:t xml:space="preserve"> within, and flood the soul</w:t>
      </w:r>
      <w:r w:rsidR="00D84778">
        <w:t>.</w:t>
      </w:r>
    </w:p>
    <w:p w14:paraId="51463C04" w14:textId="5F6A6013" w:rsidR="006645A2" w:rsidRPr="00BA748A" w:rsidRDefault="00687974" w:rsidP="007C4713">
      <w:pPr>
        <w:pStyle w:val="NormalWeb"/>
        <w:jc w:val="center"/>
        <w:rPr>
          <w:color w:val="A5A5A5" w:themeColor="accent3"/>
        </w:rPr>
      </w:pPr>
      <w:r w:rsidRPr="00BA748A">
        <w:rPr>
          <w:color w:val="A5A5A5" w:themeColor="accent3"/>
        </w:rPr>
        <w:t>“I will NOT allow this. You”</w:t>
      </w:r>
      <w:r>
        <w:t xml:space="preserve"> – he grabbed my arm – </w:t>
      </w:r>
      <w:r w:rsidRPr="00BA748A">
        <w:rPr>
          <w:color w:val="A5A5A5" w:themeColor="accent3"/>
        </w:rPr>
        <w:t xml:space="preserve">“will </w:t>
      </w:r>
      <w:r w:rsidRPr="00BA748A">
        <w:rPr>
          <w:i/>
          <w:iCs/>
          <w:color w:val="A5A5A5" w:themeColor="accent3"/>
        </w:rPr>
        <w:t>become!</w:t>
      </w:r>
      <w:r w:rsidRPr="00BA748A">
        <w:rPr>
          <w:color w:val="A5A5A5" w:themeColor="accent3"/>
        </w:rPr>
        <w:t xml:space="preserve"> You will follow me and your descendants. You will Bear the Guilt</w:t>
      </w:r>
      <w:r w:rsidR="006645A2" w:rsidRPr="00BA748A">
        <w:rPr>
          <w:color w:val="A5A5A5" w:themeColor="accent3"/>
        </w:rPr>
        <w:t xml:space="preserve">, </w:t>
      </w:r>
      <w:r w:rsidR="007C4713">
        <w:rPr>
          <w:color w:val="A5A5A5" w:themeColor="accent3"/>
        </w:rPr>
        <w:t xml:space="preserve">and </w:t>
      </w:r>
      <w:r w:rsidR="006645A2" w:rsidRPr="00BA748A">
        <w:rPr>
          <w:color w:val="A5A5A5" w:themeColor="accent3"/>
        </w:rPr>
        <w:t>repent for your ancestor. You Must.”</w:t>
      </w:r>
    </w:p>
    <w:p w14:paraId="19E8987E" w14:textId="5890BDD8" w:rsidR="00FA757D" w:rsidRPr="007C4713" w:rsidRDefault="006645A2" w:rsidP="004201C6">
      <w:pPr>
        <w:pStyle w:val="NormalWeb"/>
        <w:rPr>
          <w:color w:val="4472C4" w:themeColor="accent1"/>
        </w:rPr>
      </w:pPr>
      <w:r w:rsidRPr="007C4713">
        <w:rPr>
          <w:color w:val="4472C4" w:themeColor="accent1"/>
        </w:rPr>
        <w:t>“.  .  .  .  .  .  .  .  .  .”</w:t>
      </w:r>
    </w:p>
    <w:p w14:paraId="19486245" w14:textId="201C1FE7" w:rsidR="006645A2" w:rsidRDefault="006645A2" w:rsidP="004201C6">
      <w:pPr>
        <w:pStyle w:val="NormalWeb"/>
      </w:pPr>
      <w:r>
        <w:t>The fools spoke with bated whispers and chants.</w:t>
      </w:r>
    </w:p>
    <w:p w14:paraId="1CB10833" w14:textId="492132AA" w:rsidR="006645A2" w:rsidRPr="007C4713" w:rsidRDefault="006645A2" w:rsidP="004201C6">
      <w:pPr>
        <w:pStyle w:val="NormalWeb"/>
        <w:rPr>
          <w:color w:val="4472C4" w:themeColor="accent1"/>
        </w:rPr>
      </w:pPr>
      <w:r w:rsidRPr="007C4713">
        <w:rPr>
          <w:color w:val="4472C4" w:themeColor="accent1"/>
        </w:rPr>
        <w:t>“. . . n o . . .”</w:t>
      </w:r>
    </w:p>
    <w:p w14:paraId="689D8214" w14:textId="7D52923A" w:rsidR="00406163" w:rsidRDefault="006645A2" w:rsidP="004201C6">
      <w:pPr>
        <w:pStyle w:val="NormalWeb"/>
      </w:pPr>
      <w:r>
        <w:t>I could’ve sworn the shadows were dancing amidst the embers, flying across the wooden beams</w:t>
      </w:r>
      <w:r w:rsidR="00406163">
        <w:t xml:space="preserve"> and furniture. Certainly, they were the only ones moving.</w:t>
      </w:r>
    </w:p>
    <w:p w14:paraId="13352A85" w14:textId="75153E64" w:rsidR="00406163" w:rsidRPr="007C4713" w:rsidRDefault="00406163" w:rsidP="004201C6">
      <w:pPr>
        <w:pStyle w:val="NormalWeb"/>
        <w:rPr>
          <w:color w:val="4472C4" w:themeColor="accent1"/>
        </w:rPr>
      </w:pPr>
      <w:r w:rsidRPr="007C4713">
        <w:rPr>
          <w:color w:val="4472C4" w:themeColor="accent1"/>
        </w:rPr>
        <w:lastRenderedPageBreak/>
        <w:t>“…no…”</w:t>
      </w:r>
    </w:p>
    <w:p w14:paraId="55F50900" w14:textId="2585870A" w:rsidR="00D84778" w:rsidRDefault="00406163" w:rsidP="004201C6">
      <w:pPr>
        <w:pStyle w:val="NormalWeb"/>
      </w:pPr>
      <w:r>
        <w:t>Once more I whimpered, and yet once more my arm remained under firm control. The time for words had passed, and I was hauled</w:t>
      </w:r>
      <w:r w:rsidR="00D84778">
        <w:t xml:space="preserve"> </w:t>
      </w:r>
      <w:r>
        <w:t xml:space="preserve">outside. </w:t>
      </w:r>
      <w:r w:rsidR="00D84778">
        <w:t>The darkness of the night laid bare before us</w:t>
      </w:r>
      <w:r w:rsidR="007C4713">
        <w:t xml:space="preserve">; </w:t>
      </w:r>
      <w:r w:rsidR="00D84778">
        <w:t xml:space="preserve">the shadows still danced. Darkness amidst darkness. </w:t>
      </w:r>
    </w:p>
    <w:p w14:paraId="53C84ABB" w14:textId="3A2B1F81" w:rsidR="007C4713" w:rsidRDefault="00D84778" w:rsidP="004201C6">
      <w:pPr>
        <w:pStyle w:val="NormalWeb"/>
      </w:pPr>
      <w:r>
        <w:t xml:space="preserve">The needles of the trees had somehow withstood the heavy snow that piled on. They were almost indestructible, as if made by the Deities themselves. And yet, their bark was remarkably </w:t>
      </w:r>
      <w:r w:rsidR="007F0F63">
        <w:t>like</w:t>
      </w:r>
      <w:r>
        <w:t xml:space="preserve"> that of the houses and fences nearby. Not that I could tell anyway, as my face rapidly approached the slush</w:t>
      </w:r>
      <w:r w:rsidR="007C4713">
        <w:t xml:space="preserve"> on the ground</w:t>
      </w:r>
      <w:r w:rsidR="007F0F63">
        <w:t>.</w:t>
      </w:r>
    </w:p>
    <w:p w14:paraId="4AD29DFD" w14:textId="45E7D780" w:rsidR="007F0F63" w:rsidRDefault="007F0F63" w:rsidP="004201C6">
      <w:pPr>
        <w:pStyle w:val="NormalWeb"/>
      </w:pPr>
      <w:r>
        <w:t xml:space="preserve">Footsteps fell around me. </w:t>
      </w:r>
    </w:p>
    <w:p w14:paraId="7E727AD8" w14:textId="799C2102" w:rsidR="00D84778" w:rsidRPr="00BA748A" w:rsidRDefault="007F0F63" w:rsidP="007C4713">
      <w:pPr>
        <w:pStyle w:val="NormalWeb"/>
        <w:jc w:val="center"/>
        <w:rPr>
          <w:color w:val="A5A5A5" w:themeColor="accent3"/>
        </w:rPr>
      </w:pPr>
      <w:r w:rsidRPr="00BA748A">
        <w:rPr>
          <w:color w:val="A5A5A5" w:themeColor="accent3"/>
        </w:rPr>
        <w:t>“Get up.”</w:t>
      </w:r>
    </w:p>
    <w:p w14:paraId="456B7637" w14:textId="7FB91303" w:rsidR="007F0F63" w:rsidRDefault="007F0F63" w:rsidP="004201C6">
      <w:pPr>
        <w:pStyle w:val="NormalWeb"/>
      </w:pPr>
      <w:r>
        <w:t>I did so.</w:t>
      </w:r>
    </w:p>
    <w:p w14:paraId="07C5512A" w14:textId="094DC9E8" w:rsidR="007F0F63" w:rsidRPr="00BA748A" w:rsidRDefault="007F0F63" w:rsidP="007C4713">
      <w:pPr>
        <w:pStyle w:val="NormalWeb"/>
        <w:jc w:val="center"/>
        <w:rPr>
          <w:color w:val="A5A5A5" w:themeColor="accent3"/>
        </w:rPr>
      </w:pPr>
      <w:r w:rsidRPr="00BA748A">
        <w:rPr>
          <w:color w:val="A5A5A5" w:themeColor="accent3"/>
        </w:rPr>
        <w:t>“Repent.”</w:t>
      </w:r>
    </w:p>
    <w:p w14:paraId="37FD41FF" w14:textId="02410423" w:rsidR="007F0F63" w:rsidRDefault="007F0F63" w:rsidP="004201C6">
      <w:pPr>
        <w:pStyle w:val="NormalWeb"/>
      </w:pPr>
      <w:r>
        <w:t>I did not.</w:t>
      </w:r>
    </w:p>
    <w:p w14:paraId="5BDE5377" w14:textId="236C078F" w:rsidR="007F0F63" w:rsidRPr="00BA748A" w:rsidRDefault="007F0F63" w:rsidP="007C4713">
      <w:pPr>
        <w:pStyle w:val="NormalWeb"/>
        <w:jc w:val="center"/>
        <w:rPr>
          <w:color w:val="A5A5A5" w:themeColor="accent3"/>
        </w:rPr>
      </w:pPr>
      <w:r w:rsidRPr="00BA748A">
        <w:rPr>
          <w:color w:val="A5A5A5" w:themeColor="accent3"/>
        </w:rPr>
        <w:t>“Repent.”</w:t>
      </w:r>
    </w:p>
    <w:p w14:paraId="55F1CEE4" w14:textId="3D37D79E" w:rsidR="007F0F63" w:rsidRDefault="007F0F63" w:rsidP="004201C6">
      <w:pPr>
        <w:pStyle w:val="NormalWeb"/>
      </w:pPr>
      <w:r>
        <w:t>I did not.</w:t>
      </w:r>
    </w:p>
    <w:p w14:paraId="17EF04B6" w14:textId="672603E0" w:rsidR="007F0F63" w:rsidRPr="00BA748A" w:rsidRDefault="007F0F63" w:rsidP="007C4713">
      <w:pPr>
        <w:pStyle w:val="NormalWeb"/>
        <w:jc w:val="center"/>
        <w:rPr>
          <w:color w:val="A5A5A5" w:themeColor="accent3"/>
        </w:rPr>
      </w:pPr>
      <w:r w:rsidRPr="00BA748A">
        <w:rPr>
          <w:color w:val="A5A5A5" w:themeColor="accent3"/>
        </w:rPr>
        <w:t>“Repent for the sins of the ancestor. Repent for the one who doomed us all.”</w:t>
      </w:r>
    </w:p>
    <w:p w14:paraId="2A02BCB9" w14:textId="196021EB" w:rsidR="007F0F63" w:rsidRDefault="007F0F63" w:rsidP="004201C6">
      <w:pPr>
        <w:pStyle w:val="NormalWeb"/>
      </w:pPr>
      <w:r>
        <w:t>I did not.</w:t>
      </w:r>
    </w:p>
    <w:p w14:paraId="3E0DC081" w14:textId="1BB5F251" w:rsidR="007F0F63" w:rsidRPr="00BA748A" w:rsidRDefault="007F0F63" w:rsidP="007C4713">
      <w:pPr>
        <w:pStyle w:val="NormalWeb"/>
        <w:jc w:val="center"/>
        <w:rPr>
          <w:color w:val="A5A5A5" w:themeColor="accent3"/>
        </w:rPr>
      </w:pPr>
      <w:r w:rsidRPr="00BA748A">
        <w:rPr>
          <w:color w:val="A5A5A5" w:themeColor="accent3"/>
        </w:rPr>
        <w:t>“Repent for the curse.”</w:t>
      </w:r>
    </w:p>
    <w:p w14:paraId="01663CE8" w14:textId="6EA30D65" w:rsidR="007F0F63" w:rsidRDefault="007F0F63" w:rsidP="004201C6">
      <w:pPr>
        <w:pStyle w:val="NormalWeb"/>
      </w:pPr>
      <w:r>
        <w:t>I did not.</w:t>
      </w:r>
    </w:p>
    <w:p w14:paraId="69B5F8E3" w14:textId="611444EC" w:rsidR="00D84778" w:rsidRPr="00BA748A" w:rsidRDefault="007F0F63" w:rsidP="007C4713">
      <w:pPr>
        <w:pStyle w:val="NormalWeb"/>
        <w:jc w:val="center"/>
        <w:rPr>
          <w:color w:val="A5A5A5" w:themeColor="accent3"/>
        </w:rPr>
      </w:pPr>
      <w:r w:rsidRPr="00BA748A">
        <w:rPr>
          <w:color w:val="A5A5A5" w:themeColor="accent3"/>
        </w:rPr>
        <w:t>“We are CURSED! DO YOU NOT UNDERSTAND? THE ONE WHO DOOMED OUR FAMILY, OUR ANCESTOR, OUR PROGENITOR?</w:t>
      </w:r>
      <w:r w:rsidR="00120542" w:rsidRPr="00BA748A">
        <w:rPr>
          <w:color w:val="A5A5A5" w:themeColor="accent3"/>
        </w:rPr>
        <w:t xml:space="preserve"> WHO CURSED US WITH </w:t>
      </w:r>
      <w:r w:rsidR="007C4713">
        <w:rPr>
          <w:color w:val="A5A5A5" w:themeColor="accent3"/>
        </w:rPr>
        <w:t>*</w:t>
      </w:r>
      <w:r w:rsidR="00120542" w:rsidRPr="00BA748A">
        <w:rPr>
          <w:color w:val="A5A5A5" w:themeColor="accent3"/>
        </w:rPr>
        <w:t>THIS</w:t>
      </w:r>
      <w:r w:rsidR="007C4713">
        <w:rPr>
          <w:color w:val="A5A5A5" w:themeColor="accent3"/>
        </w:rPr>
        <w:t>*</w:t>
      </w:r>
      <w:r w:rsidR="00120542" w:rsidRPr="00BA748A">
        <w:rPr>
          <w:color w:val="A5A5A5" w:themeColor="accent3"/>
        </w:rPr>
        <w:t xml:space="preserve"> BLADE?</w:t>
      </w:r>
      <w:r w:rsidRPr="00BA748A">
        <w:rPr>
          <w:color w:val="A5A5A5" w:themeColor="accent3"/>
        </w:rPr>
        <w:t>”</w:t>
      </w:r>
    </w:p>
    <w:p w14:paraId="54808343" w14:textId="1B143689" w:rsidR="007F0F63" w:rsidRDefault="007C4713" w:rsidP="004201C6">
      <w:pPr>
        <w:pStyle w:val="NormalWeb"/>
      </w:pPr>
      <w:r>
        <w:t xml:space="preserve">I didn’t know it yet, but </w:t>
      </w:r>
      <w:r w:rsidR="007F0F63">
        <w:t>I was unsheathed behind me.</w:t>
      </w:r>
    </w:p>
    <w:p w14:paraId="3B5DA9DA" w14:textId="183B57FA" w:rsidR="007F0F63" w:rsidRPr="00BA748A" w:rsidRDefault="007F0F63" w:rsidP="007C4713">
      <w:pPr>
        <w:pStyle w:val="NormalWeb"/>
        <w:jc w:val="center"/>
        <w:rPr>
          <w:color w:val="A5A5A5" w:themeColor="accent3"/>
        </w:rPr>
      </w:pPr>
      <w:r w:rsidRPr="00BA748A">
        <w:rPr>
          <w:color w:val="A5A5A5" w:themeColor="accent3"/>
        </w:rPr>
        <w:t>“…</w:t>
      </w:r>
      <w:r w:rsidR="005C6CC2" w:rsidRPr="00BA748A">
        <w:rPr>
          <w:color w:val="A5A5A5" w:themeColor="accent3"/>
        </w:rPr>
        <w:t>C</w:t>
      </w:r>
      <w:r w:rsidRPr="00BA748A">
        <w:rPr>
          <w:color w:val="A5A5A5" w:themeColor="accent3"/>
        </w:rPr>
        <w:t>learly, you do not understand. I… I will show you.”</w:t>
      </w:r>
    </w:p>
    <w:p w14:paraId="320E761C" w14:textId="45C4A78A" w:rsidR="007F0F63" w:rsidRDefault="007F0F63" w:rsidP="004201C6">
      <w:pPr>
        <w:pStyle w:val="NormalWeb"/>
      </w:pPr>
      <w:r>
        <w:t>A voice rang out from behind, as meek as mine:</w:t>
      </w:r>
    </w:p>
    <w:p w14:paraId="02BFCDBE" w14:textId="7C2F080C" w:rsidR="007F0F63" w:rsidRPr="007C4713" w:rsidRDefault="007F0F63" w:rsidP="004201C6">
      <w:pPr>
        <w:pStyle w:val="NormalWeb"/>
        <w:rPr>
          <w:i/>
          <w:iCs/>
        </w:rPr>
      </w:pPr>
      <w:r w:rsidRPr="007C4713">
        <w:rPr>
          <w:i/>
          <w:iCs/>
        </w:rPr>
        <w:t xml:space="preserve">“…leave </w:t>
      </w:r>
      <w:r w:rsidR="00120542" w:rsidRPr="007C4713">
        <w:rPr>
          <w:i/>
          <w:iCs/>
        </w:rPr>
        <w:t>her</w:t>
      </w:r>
      <w:r w:rsidRPr="007C4713">
        <w:rPr>
          <w:i/>
          <w:iCs/>
        </w:rPr>
        <w:t xml:space="preserve"> be… maybe it’s best to lea—”</w:t>
      </w:r>
    </w:p>
    <w:p w14:paraId="7263C7C4" w14:textId="379021D3" w:rsidR="007F0F63" w:rsidRDefault="007F0F63" w:rsidP="0045760F">
      <w:pPr>
        <w:pStyle w:val="NormalWeb"/>
      </w:pPr>
      <w:r>
        <w:lastRenderedPageBreak/>
        <w:t xml:space="preserve">Red. Unmistakable red soaked the snow and filled my eyes. The darkness of the night gave way to </w:t>
      </w:r>
      <w:r w:rsidR="005C6CC2">
        <w:t>crimson. My teeth tasted iron, my throat gulped fear, and the crucible within me birthed rage.</w:t>
      </w:r>
    </w:p>
    <w:p w14:paraId="04F59A7D" w14:textId="39129BF3" w:rsidR="005C6CC2" w:rsidRDefault="005C6CC2" w:rsidP="0045760F">
      <w:pPr>
        <w:pStyle w:val="NormalWeb"/>
      </w:pPr>
      <w:r>
        <w:t xml:space="preserve">So when I stood up, and the sword my father used sprang into my hands, I felt what he felt for the first time in my life. Pure, unadulterated anger. Lust for </w:t>
      </w:r>
      <w:r w:rsidR="007C4713">
        <w:t xml:space="preserve">a </w:t>
      </w:r>
      <w:r>
        <w:t>violence so cruel, so painful, so infuriatingly unavailable.</w:t>
      </w:r>
    </w:p>
    <w:p w14:paraId="15C76B68" w14:textId="40708AAE" w:rsidR="005C6CC2" w:rsidRPr="00BA748A" w:rsidRDefault="005C6CC2" w:rsidP="007C4713">
      <w:pPr>
        <w:pStyle w:val="NormalWeb"/>
        <w:jc w:val="center"/>
        <w:rPr>
          <w:color w:val="A5A5A5" w:themeColor="accent3"/>
        </w:rPr>
      </w:pPr>
      <w:r w:rsidRPr="00BA748A">
        <w:rPr>
          <w:color w:val="A5A5A5" w:themeColor="accent3"/>
        </w:rPr>
        <w:t>“What… what is this?</w:t>
      </w:r>
      <w:r w:rsidR="00120542" w:rsidRPr="00BA748A">
        <w:rPr>
          <w:color w:val="A5A5A5" w:themeColor="accent3"/>
        </w:rPr>
        <w:t xml:space="preserve"> You will release that sword!</w:t>
      </w:r>
      <w:r w:rsidRPr="00BA748A">
        <w:rPr>
          <w:color w:val="A5A5A5" w:themeColor="accent3"/>
        </w:rPr>
        <w:t>”</w:t>
      </w:r>
    </w:p>
    <w:p w14:paraId="4A9FE20D" w14:textId="00710C20" w:rsidR="005C6CC2" w:rsidRPr="007C4713" w:rsidRDefault="007C4713" w:rsidP="0045760F">
      <w:pPr>
        <w:pStyle w:val="NormalWeb"/>
        <w:rPr>
          <w:color w:val="4472C4" w:themeColor="accent1"/>
        </w:rPr>
      </w:pPr>
      <w:r>
        <w:rPr>
          <w:color w:val="4472C4" w:themeColor="accent1"/>
        </w:rPr>
        <w:t>“</w:t>
      </w:r>
      <w:r w:rsidR="005C6CC2" w:rsidRPr="007C4713">
        <w:rPr>
          <w:color w:val="4472C4" w:themeColor="accent1"/>
        </w:rPr>
        <w:t>……</w:t>
      </w:r>
      <w:r>
        <w:rPr>
          <w:color w:val="4472C4" w:themeColor="accent1"/>
        </w:rPr>
        <w:t>”</w:t>
      </w:r>
    </w:p>
    <w:p w14:paraId="176C74D2" w14:textId="6BD9D191" w:rsidR="005C6CC2" w:rsidRPr="00BA748A" w:rsidRDefault="005C6CC2" w:rsidP="007C4713">
      <w:pPr>
        <w:pStyle w:val="NormalWeb"/>
        <w:jc w:val="center"/>
        <w:rPr>
          <w:color w:val="A5A5A5" w:themeColor="accent3"/>
        </w:rPr>
      </w:pPr>
      <w:r w:rsidRPr="00BA748A">
        <w:rPr>
          <w:color w:val="A5A5A5" w:themeColor="accent3"/>
        </w:rPr>
        <w:t>“No… The Curse…”</w:t>
      </w:r>
    </w:p>
    <w:p w14:paraId="067BA560" w14:textId="5808E3FA" w:rsidR="005C6CC2" w:rsidRDefault="005C6CC2" w:rsidP="0045760F">
      <w:pPr>
        <w:pStyle w:val="NormalWeb"/>
      </w:pPr>
      <w:r>
        <w:t>My voice spoke, but not from my body.</w:t>
      </w:r>
    </w:p>
    <w:p w14:paraId="0F54B700" w14:textId="77777777" w:rsidR="00120542" w:rsidRDefault="005C6CC2" w:rsidP="0045760F">
      <w:pPr>
        <w:pStyle w:val="NormalWeb"/>
        <w:jc w:val="right"/>
        <w:rPr>
          <w:color w:val="FF0000"/>
        </w:rPr>
      </w:pPr>
      <w:r w:rsidRPr="005C6CC2">
        <w:rPr>
          <w:color w:val="FF0000"/>
        </w:rPr>
        <w:t>“</w:t>
      </w:r>
      <w:r w:rsidR="00120542">
        <w:rPr>
          <w:color w:val="FF0000"/>
        </w:rPr>
        <w:t>It Continues.”</w:t>
      </w:r>
    </w:p>
    <w:p w14:paraId="7B1821EF" w14:textId="11C1E4CB" w:rsidR="00120542" w:rsidRDefault="00120542" w:rsidP="0045760F">
      <w:pPr>
        <w:pStyle w:val="NormalWeb"/>
        <w:jc w:val="right"/>
        <w:rPr>
          <w:color w:val="FF0000"/>
        </w:rPr>
      </w:pPr>
      <w:r>
        <w:rPr>
          <w:color w:val="FF0000"/>
        </w:rPr>
        <w:t>“Awakened by Blood, Borne of Revenge. I Have Come To Right The Wrongs.”</w:t>
      </w:r>
    </w:p>
    <w:p w14:paraId="53E90DB4" w14:textId="7667C63F" w:rsidR="00120542" w:rsidRPr="00120542" w:rsidRDefault="007C4713" w:rsidP="007C4713">
      <w:pPr>
        <w:pStyle w:val="NormalWeb"/>
        <w:jc w:val="center"/>
      </w:pPr>
      <w:r>
        <w:t>…</w:t>
      </w:r>
    </w:p>
    <w:p w14:paraId="3D5818B2" w14:textId="0E3CFBC7" w:rsidR="00120542" w:rsidRDefault="00120542" w:rsidP="0045760F">
      <w:pPr>
        <w:pStyle w:val="NormalWeb"/>
      </w:pPr>
      <w:r>
        <w:t xml:space="preserve">I was roused by the sounds of </w:t>
      </w:r>
      <w:r w:rsidR="007C4713">
        <w:t>Morningbirds.</w:t>
      </w:r>
      <w:r>
        <w:t xml:space="preserve"> I didn’t know where I was at this point, only that I needed to-</w:t>
      </w:r>
    </w:p>
    <w:p w14:paraId="7A51D9C0" w14:textId="6BD308DF" w:rsidR="00120542" w:rsidRDefault="00120542" w:rsidP="0045760F">
      <w:pPr>
        <w:pStyle w:val="NormalWeb"/>
        <w:jc w:val="right"/>
        <w:rPr>
          <w:color w:val="FF0000"/>
        </w:rPr>
      </w:pPr>
      <w:r w:rsidRPr="005C6CC2">
        <w:rPr>
          <w:color w:val="FF0000"/>
        </w:rPr>
        <w:t>“</w:t>
      </w:r>
      <w:r>
        <w:rPr>
          <w:color w:val="FF0000"/>
        </w:rPr>
        <w:t>Run. Keep Running</w:t>
      </w:r>
      <w:r w:rsidR="009A7E3A">
        <w:rPr>
          <w:color w:val="FF0000"/>
        </w:rPr>
        <w:t>,</w:t>
      </w:r>
      <w:r>
        <w:rPr>
          <w:color w:val="FF0000"/>
        </w:rPr>
        <w:t xml:space="preserve"> And Don’t Turn Around.</w:t>
      </w:r>
      <w:r>
        <w:rPr>
          <w:color w:val="FF0000"/>
        </w:rPr>
        <w:t>”</w:t>
      </w:r>
    </w:p>
    <w:p w14:paraId="04E6E08A" w14:textId="610290E3" w:rsidR="009A7E3A" w:rsidRDefault="009A7E3A" w:rsidP="004201C6">
      <w:pPr>
        <w:pStyle w:val="NormalWeb"/>
      </w:pPr>
      <w:r>
        <w:t xml:space="preserve">I was dazed and disoriented. Just how long had it been? And who was within me? I didn’t know what it meant to have the </w:t>
      </w:r>
      <w:r w:rsidR="007C4713">
        <w:t>C</w:t>
      </w:r>
      <w:r>
        <w:t xml:space="preserve">urse at that point, but </w:t>
      </w:r>
      <w:r w:rsidR="00BA748A">
        <w:t>the last thing I expected was</w:t>
      </w:r>
      <w:r>
        <w:t>-</w:t>
      </w:r>
    </w:p>
    <w:p w14:paraId="58F0D780" w14:textId="2EF81AA3" w:rsidR="009A7E3A" w:rsidRDefault="009A7E3A" w:rsidP="009A7E3A">
      <w:pPr>
        <w:pStyle w:val="NormalWeb"/>
        <w:jc w:val="right"/>
        <w:rPr>
          <w:color w:val="FF0000"/>
        </w:rPr>
      </w:pPr>
      <w:r>
        <w:rPr>
          <w:color w:val="FF0000"/>
        </w:rPr>
        <w:t>A second soul.</w:t>
      </w:r>
    </w:p>
    <w:p w14:paraId="1231D47D" w14:textId="16F3906B" w:rsidR="009A7E3A" w:rsidRDefault="009A7E3A" w:rsidP="009A7E3A">
      <w:pPr>
        <w:pStyle w:val="NormalWeb"/>
      </w:pPr>
      <w:r>
        <w:t>A second soul, merged into my own. The Curse, once confined to an ornamental blade, had now merged itself with me.</w:t>
      </w:r>
    </w:p>
    <w:p w14:paraId="0D910BC0" w14:textId="6BC473E6" w:rsidR="009A7E3A" w:rsidRDefault="009A7E3A" w:rsidP="009A7E3A">
      <w:pPr>
        <w:pStyle w:val="NormalWeb"/>
        <w:jc w:val="right"/>
        <w:rPr>
          <w:color w:val="FF0000"/>
        </w:rPr>
      </w:pPr>
      <w:r>
        <w:rPr>
          <w:color w:val="FF0000"/>
        </w:rPr>
        <w:t>I became a phantom, a wraith. Able to manipulate.</w:t>
      </w:r>
    </w:p>
    <w:p w14:paraId="44B7934F" w14:textId="5809CDA2" w:rsidR="009A7E3A" w:rsidRDefault="009A7E3A" w:rsidP="009A7E3A">
      <w:pPr>
        <w:pStyle w:val="NormalWeb"/>
      </w:pPr>
      <w:r>
        <w:t xml:space="preserve">Able to be myself. Ironically, the prophecies and fates that constricted my life had unraveled themselves and allowed me to </w:t>
      </w:r>
      <w:r w:rsidR="00BA748A">
        <w:t xml:space="preserve">breathe </w:t>
      </w:r>
      <w:r w:rsidR="004A0682">
        <w:t xml:space="preserve">while </w:t>
      </w:r>
      <w:r w:rsidR="00BA748A">
        <w:t>in limbo</w:t>
      </w:r>
      <w:r>
        <w:t xml:space="preserve">. I could now change my own form, </w:t>
      </w:r>
      <w:r w:rsidR="004A0682">
        <w:t xml:space="preserve">despite </w:t>
      </w:r>
      <w:r w:rsidR="007C4713">
        <w:t>the</w:t>
      </w:r>
      <w:r w:rsidR="004A0682">
        <w:t xml:space="preserve"> newfound translucency</w:t>
      </w:r>
      <w:r>
        <w:t>.</w:t>
      </w:r>
      <w:r w:rsidR="00BA748A">
        <w:t xml:space="preserve"> In truth, it wasn’t difficult to accept it all. Aside from</w:t>
      </w:r>
    </w:p>
    <w:p w14:paraId="0B07F293" w14:textId="4E2A25F3" w:rsidR="00BA748A" w:rsidRDefault="00BA748A" w:rsidP="00BA748A">
      <w:pPr>
        <w:pStyle w:val="NormalWeb"/>
        <w:jc w:val="right"/>
        <w:rPr>
          <w:color w:val="FF0000"/>
        </w:rPr>
      </w:pPr>
      <w:r>
        <w:rPr>
          <w:color w:val="FF0000"/>
        </w:rPr>
        <w:t xml:space="preserve">The embers of Hate </w:t>
      </w:r>
      <w:r w:rsidR="007C4713">
        <w:rPr>
          <w:color w:val="FF0000"/>
        </w:rPr>
        <w:t>flickering</w:t>
      </w:r>
      <w:r>
        <w:rPr>
          <w:color w:val="FF0000"/>
        </w:rPr>
        <w:t xml:space="preserve"> </w:t>
      </w:r>
      <w:r w:rsidR="007C4713">
        <w:rPr>
          <w:color w:val="FF0000"/>
        </w:rPr>
        <w:t>within</w:t>
      </w:r>
      <w:r>
        <w:rPr>
          <w:color w:val="FF0000"/>
        </w:rPr>
        <w:t xml:space="preserve"> my soul</w:t>
      </w:r>
    </w:p>
    <w:p w14:paraId="2AC78812" w14:textId="176A39A7" w:rsidR="00BA748A" w:rsidRDefault="004A0682" w:rsidP="0045760F">
      <w:pPr>
        <w:pStyle w:val="NormalWeb"/>
      </w:pPr>
      <w:r>
        <w:t xml:space="preserve">and the inability to be in public, </w:t>
      </w:r>
      <w:r w:rsidR="00BA748A">
        <w:t xml:space="preserve">I quickly grew fond of myself. </w:t>
      </w:r>
      <w:r>
        <w:t xml:space="preserve">The curse was I; I was the curse. </w:t>
      </w:r>
      <w:r w:rsidR="00BA748A">
        <w:t xml:space="preserve"> </w:t>
      </w:r>
      <w:r w:rsidR="00906FAB">
        <w:t xml:space="preserve">I grasped my hair and pulled it down, all the way to my knees. My robe, once scarlet, now matched my pale blue complexion. </w:t>
      </w:r>
    </w:p>
    <w:p w14:paraId="3C0F8B92" w14:textId="2369BEC0" w:rsidR="00BA748A" w:rsidRDefault="00BA748A" w:rsidP="0045760F">
      <w:pPr>
        <w:pStyle w:val="NormalWeb"/>
        <w:jc w:val="right"/>
        <w:rPr>
          <w:color w:val="FF0000"/>
        </w:rPr>
      </w:pPr>
      <w:r w:rsidRPr="00BA748A">
        <w:rPr>
          <w:color w:val="FF0000"/>
        </w:rPr>
        <w:lastRenderedPageBreak/>
        <w:t>And I was free.</w:t>
      </w:r>
    </w:p>
    <w:p w14:paraId="16635C14" w14:textId="58C62D61" w:rsidR="00906FAB" w:rsidRDefault="00906FAB" w:rsidP="0045760F">
      <w:pPr>
        <w:pStyle w:val="NormalWeb"/>
      </w:pPr>
      <w:r>
        <w:t>At least, I had thought so-</w:t>
      </w:r>
    </w:p>
    <w:p w14:paraId="79078E0A" w14:textId="062D6251" w:rsidR="0045760F" w:rsidRDefault="00906FAB" w:rsidP="0045760F">
      <w:pPr>
        <w:pStyle w:val="NormalWeb"/>
      </w:pPr>
      <w:r>
        <w:t xml:space="preserve">But hate and revenge still chained my heart.                                              </w:t>
      </w:r>
      <w:r w:rsidR="007C4713" w:rsidRPr="007C4713">
        <w:rPr>
          <w:color w:val="FF0000"/>
        </w:rPr>
        <w:t>|</w:t>
      </w:r>
      <w:r w:rsidRPr="007C4713">
        <w:rPr>
          <w:color w:val="FF0000"/>
        </w:rPr>
        <w:t>No</w:t>
      </w:r>
      <w:r w:rsidRPr="00906FAB">
        <w:rPr>
          <w:color w:val="FF0000"/>
        </w:rPr>
        <w:t>, you were.</w:t>
      </w:r>
      <w:r>
        <w:rPr>
          <w:color w:val="FF0000"/>
        </w:rPr>
        <w:t xml:space="preserve"> You are.</w:t>
      </w:r>
      <w:r w:rsidR="007C4713">
        <w:rPr>
          <w:color w:val="FF0000"/>
        </w:rPr>
        <w:t>|</w:t>
      </w:r>
    </w:p>
    <w:p w14:paraId="648E98B6" w14:textId="279350F5" w:rsidR="00111F5D" w:rsidRPr="00111F5D" w:rsidRDefault="00111F5D" w:rsidP="0045760F">
      <w:pPr>
        <w:pStyle w:val="NormalWeb"/>
        <w:pBdr>
          <w:top w:val="single" w:sz="4" w:space="1" w:color="auto"/>
          <w:left w:val="single" w:sz="4" w:space="4" w:color="auto"/>
          <w:bottom w:val="single" w:sz="4" w:space="1" w:color="auto"/>
          <w:right w:val="single" w:sz="4" w:space="4" w:color="auto"/>
        </w:pBdr>
      </w:pPr>
      <w:r>
        <w:t>The Mount continued to bellow.</w:t>
      </w:r>
    </w:p>
    <w:p w14:paraId="4736ECDD" w14:textId="00129945" w:rsidR="004201C6" w:rsidRPr="00BA748A" w:rsidRDefault="006645A2" w:rsidP="007C4713">
      <w:pPr>
        <w:pStyle w:val="NormalWeb"/>
        <w:pBdr>
          <w:top w:val="single" w:sz="4" w:space="1" w:color="auto"/>
          <w:left w:val="single" w:sz="4" w:space="4" w:color="auto"/>
          <w:bottom w:val="single" w:sz="4" w:space="1" w:color="auto"/>
          <w:right w:val="single" w:sz="4" w:space="4" w:color="auto"/>
        </w:pBdr>
        <w:jc w:val="center"/>
        <w:rPr>
          <w:color w:val="A5A5A5" w:themeColor="accent3"/>
        </w:rPr>
      </w:pPr>
      <w:r w:rsidRPr="00BA748A">
        <w:rPr>
          <w:color w:val="A5A5A5" w:themeColor="accent3"/>
        </w:rPr>
        <w:t>“</w:t>
      </w:r>
      <w:r w:rsidR="004201C6" w:rsidRPr="00BA748A">
        <w:rPr>
          <w:color w:val="A5A5A5" w:themeColor="accent3"/>
        </w:rPr>
        <w:t>The malfeasant form before me… do you find it mocking?”</w:t>
      </w:r>
    </w:p>
    <w:p w14:paraId="5621361E" w14:textId="6A0B5586" w:rsidR="004201C6" w:rsidRPr="00BA748A" w:rsidRDefault="00906FAB" w:rsidP="0045760F">
      <w:pPr>
        <w:pStyle w:val="NormalWeb"/>
        <w:pBdr>
          <w:top w:val="single" w:sz="4" w:space="1" w:color="auto"/>
          <w:left w:val="single" w:sz="4" w:space="4" w:color="auto"/>
          <w:bottom w:val="single" w:sz="4" w:space="1" w:color="auto"/>
          <w:right w:val="single" w:sz="4" w:space="4" w:color="auto"/>
        </w:pBdr>
        <w:jc w:val="right"/>
        <w:rPr>
          <w:color w:val="FF0000"/>
        </w:rPr>
      </w:pPr>
      <w:r w:rsidRPr="00BA748A">
        <w:rPr>
          <w:color w:val="FF0000"/>
        </w:rPr>
        <w:t>“</w:t>
      </w:r>
      <w:r w:rsidR="004201C6" w:rsidRPr="00BA748A">
        <w:rPr>
          <w:color w:val="FF0000"/>
        </w:rPr>
        <w:t xml:space="preserve">Your </w:t>
      </w:r>
      <w:r>
        <w:rPr>
          <w:color w:val="FF0000"/>
        </w:rPr>
        <w:t>S</w:t>
      </w:r>
      <w:r w:rsidR="004201C6" w:rsidRPr="00BA748A">
        <w:rPr>
          <w:color w:val="FF0000"/>
        </w:rPr>
        <w:t xml:space="preserve">on </w:t>
      </w:r>
      <w:r>
        <w:rPr>
          <w:color w:val="FF0000"/>
        </w:rPr>
        <w:t>N</w:t>
      </w:r>
      <w:r w:rsidR="004201C6" w:rsidRPr="00BA748A">
        <w:rPr>
          <w:color w:val="FF0000"/>
        </w:rPr>
        <w:t xml:space="preserve">ever </w:t>
      </w:r>
      <w:r>
        <w:rPr>
          <w:color w:val="FF0000"/>
        </w:rPr>
        <w:t>W</w:t>
      </w:r>
      <w:r w:rsidR="004201C6" w:rsidRPr="00BA748A">
        <w:rPr>
          <w:color w:val="FF0000"/>
        </w:rPr>
        <w:t>as</w:t>
      </w:r>
      <w:r w:rsidRPr="00BA748A">
        <w:rPr>
          <w:color w:val="FF0000"/>
        </w:rPr>
        <w:t xml:space="preserve">. </w:t>
      </w:r>
      <w:r w:rsidR="004201C6" w:rsidRPr="00BA748A">
        <w:rPr>
          <w:color w:val="FF0000"/>
        </w:rPr>
        <w:t xml:space="preserve">The Curse </w:t>
      </w:r>
      <w:r>
        <w:rPr>
          <w:color w:val="FF0000"/>
        </w:rPr>
        <w:t>I</w:t>
      </w:r>
      <w:r w:rsidR="004201C6" w:rsidRPr="00BA748A">
        <w:rPr>
          <w:color w:val="FF0000"/>
        </w:rPr>
        <w:t xml:space="preserve">s </w:t>
      </w:r>
      <w:r>
        <w:rPr>
          <w:color w:val="FF0000"/>
        </w:rPr>
        <w:t>N</w:t>
      </w:r>
      <w:r w:rsidR="004201C6" w:rsidRPr="00BA748A">
        <w:rPr>
          <w:color w:val="FF0000"/>
        </w:rPr>
        <w:t xml:space="preserve">ot </w:t>
      </w:r>
      <w:r>
        <w:rPr>
          <w:color w:val="FF0000"/>
        </w:rPr>
        <w:t>T</w:t>
      </w:r>
      <w:r w:rsidR="004201C6" w:rsidRPr="00BA748A">
        <w:rPr>
          <w:color w:val="FF0000"/>
        </w:rPr>
        <w:t xml:space="preserve">o </w:t>
      </w:r>
      <w:r w:rsidRPr="00BA748A">
        <w:rPr>
          <w:color w:val="FF0000"/>
        </w:rPr>
        <w:t xml:space="preserve">Be Taken Lightly, And You Of All People Should Know The Price Of Transgression. </w:t>
      </w:r>
      <w:r w:rsidR="004201C6" w:rsidRPr="00BA748A">
        <w:rPr>
          <w:color w:val="FF0000"/>
        </w:rPr>
        <w:t xml:space="preserve">You </w:t>
      </w:r>
      <w:r w:rsidRPr="00BA748A">
        <w:rPr>
          <w:color w:val="FF0000"/>
        </w:rPr>
        <w:t>Sought To Abuse Your Kin; And Thus, Revenge Was Born.”</w:t>
      </w:r>
    </w:p>
    <w:p w14:paraId="5326019A" w14:textId="3490806C" w:rsidR="004201C6" w:rsidRPr="00BA748A" w:rsidRDefault="004201C6" w:rsidP="007C4713">
      <w:pPr>
        <w:pStyle w:val="NormalWeb"/>
        <w:pBdr>
          <w:top w:val="single" w:sz="4" w:space="1" w:color="auto"/>
          <w:left w:val="single" w:sz="4" w:space="4" w:color="auto"/>
          <w:bottom w:val="single" w:sz="4" w:space="1" w:color="auto"/>
          <w:right w:val="single" w:sz="4" w:space="4" w:color="auto"/>
        </w:pBdr>
        <w:jc w:val="center"/>
        <w:rPr>
          <w:color w:val="A5A5A5" w:themeColor="accent3"/>
        </w:rPr>
      </w:pPr>
      <w:r w:rsidRPr="00BA748A">
        <w:rPr>
          <w:color w:val="A5A5A5" w:themeColor="accent3"/>
        </w:rPr>
        <w:t xml:space="preserve">“LIAR! Thief! Murderer! Stealer of Souls and Reaper of Blood! You shall not have this day! The mountain’s roar echoes your demise. Your ghastly form will be torched by the </w:t>
      </w:r>
      <w:r w:rsidR="007C4713">
        <w:rPr>
          <w:color w:val="A5A5A5" w:themeColor="accent3"/>
        </w:rPr>
        <w:t>Deities’</w:t>
      </w:r>
      <w:r w:rsidRPr="00BA748A">
        <w:rPr>
          <w:color w:val="A5A5A5" w:themeColor="accent3"/>
        </w:rPr>
        <w:t xml:space="preserve"> flames.”</w:t>
      </w:r>
    </w:p>
    <w:p w14:paraId="13E9867F" w14:textId="2BF9E8B3" w:rsidR="00111F5D" w:rsidRPr="007C4713" w:rsidRDefault="004201C6" w:rsidP="00111F5D">
      <w:pPr>
        <w:pStyle w:val="NormalWeb"/>
        <w:pBdr>
          <w:top w:val="single" w:sz="4" w:space="1" w:color="auto"/>
          <w:left w:val="single" w:sz="4" w:space="4" w:color="auto"/>
          <w:bottom w:val="single" w:sz="4" w:space="1" w:color="auto"/>
          <w:right w:val="single" w:sz="4" w:space="4" w:color="auto"/>
        </w:pBdr>
        <w:rPr>
          <w:color w:val="4472C4" w:themeColor="accent1"/>
        </w:rPr>
      </w:pPr>
      <w:r w:rsidRPr="007C4713">
        <w:rPr>
          <w:color w:val="4472C4" w:themeColor="accent1"/>
        </w:rPr>
        <w:t xml:space="preserve">“Your son never was, Father. </w:t>
      </w:r>
      <w:r w:rsidR="007C4713">
        <w:rPr>
          <w:color w:val="4472C4" w:themeColor="accent1"/>
        </w:rPr>
        <w:t>Do y</w:t>
      </w:r>
      <w:r w:rsidRPr="007C4713">
        <w:rPr>
          <w:color w:val="4472C4" w:themeColor="accent1"/>
        </w:rPr>
        <w:t>ou blame the</w:t>
      </w:r>
      <w:r w:rsidR="00906FAB" w:rsidRPr="007C4713">
        <w:rPr>
          <w:color w:val="4472C4" w:themeColor="accent1"/>
        </w:rPr>
        <w:t xml:space="preserve"> </w:t>
      </w:r>
      <w:r w:rsidRPr="007C4713">
        <w:rPr>
          <w:color w:val="4472C4" w:themeColor="accent1"/>
        </w:rPr>
        <w:t xml:space="preserve">Curse? Do you even remember that night? You thrust your way into my room, bringing declarations of prophecy. You sought to usurp my autonomy for your gain. And you’re surprised that I tried to defend myself? </w:t>
      </w:r>
    </w:p>
    <w:p w14:paraId="5D206BD9" w14:textId="0EFE3628" w:rsidR="00906FAB" w:rsidRPr="00111F5D" w:rsidRDefault="004201C6" w:rsidP="007C4713">
      <w:pPr>
        <w:pStyle w:val="NormalWeb"/>
        <w:pBdr>
          <w:top w:val="single" w:sz="4" w:space="1" w:color="auto"/>
          <w:left w:val="single" w:sz="4" w:space="4" w:color="auto"/>
          <w:bottom w:val="single" w:sz="4" w:space="1" w:color="auto"/>
          <w:right w:val="single" w:sz="4" w:space="4" w:color="auto"/>
        </w:pBdr>
        <w:jc w:val="right"/>
        <w:rPr>
          <w:color w:val="FF0000"/>
        </w:rPr>
      </w:pPr>
      <w:r w:rsidRPr="007C4713">
        <w:rPr>
          <w:color w:val="FF0000"/>
        </w:rPr>
        <w:t xml:space="preserve">For </w:t>
      </w:r>
      <w:r w:rsidR="007C4713" w:rsidRPr="007C4713">
        <w:rPr>
          <w:color w:val="FF0000"/>
        </w:rPr>
        <w:t xml:space="preserve">You, The </w:t>
      </w:r>
      <w:r w:rsidR="00111F5D" w:rsidRPr="007C4713">
        <w:rPr>
          <w:color w:val="FF0000"/>
        </w:rPr>
        <w:t xml:space="preserve">Curse </w:t>
      </w:r>
      <w:r w:rsidR="007C4713" w:rsidRPr="007C4713">
        <w:rPr>
          <w:color w:val="FF0000"/>
        </w:rPr>
        <w:t xml:space="preserve">Is A Nightmare; </w:t>
      </w:r>
      <w:r w:rsidR="00111F5D">
        <w:rPr>
          <w:color w:val="FF0000"/>
        </w:rPr>
        <w:t>F</w:t>
      </w:r>
      <w:r w:rsidR="00111F5D" w:rsidRPr="00906FAB">
        <w:rPr>
          <w:color w:val="FF0000"/>
        </w:rPr>
        <w:t>or Me</w:t>
      </w:r>
      <w:r w:rsidR="007C4713" w:rsidRPr="00906FAB">
        <w:rPr>
          <w:color w:val="FF0000"/>
        </w:rPr>
        <w:t xml:space="preserve">, </w:t>
      </w:r>
      <w:r w:rsidR="00111F5D" w:rsidRPr="00906FAB">
        <w:rPr>
          <w:color w:val="FF0000"/>
        </w:rPr>
        <w:t>It’s A Long Time Coming.</w:t>
      </w:r>
      <w:r w:rsidR="00111F5D">
        <w:rPr>
          <w:color w:val="FF0000"/>
        </w:rPr>
        <w:t>”</w:t>
      </w:r>
    </w:p>
    <w:p w14:paraId="617051DB" w14:textId="4AF1221C" w:rsidR="0045760F" w:rsidRPr="0045760F" w:rsidRDefault="0045760F" w:rsidP="007C4713">
      <w:pPr>
        <w:pStyle w:val="NormalWeb"/>
        <w:pBdr>
          <w:top w:val="single" w:sz="4" w:space="1" w:color="auto"/>
          <w:left w:val="single" w:sz="4" w:space="4" w:color="auto"/>
          <w:bottom w:val="single" w:sz="4" w:space="1" w:color="auto"/>
          <w:right w:val="single" w:sz="4" w:space="4" w:color="auto"/>
        </w:pBdr>
        <w:jc w:val="center"/>
        <w:rPr>
          <w:color w:val="A5A5A5" w:themeColor="accent3"/>
        </w:rPr>
      </w:pPr>
      <w:r>
        <w:rPr>
          <w:color w:val="A5A5A5" w:themeColor="accent3"/>
        </w:rPr>
        <w:t xml:space="preserve">“You remember NOTHING. You are a Curse. Even before you took that blade, you were a curse. A scourge. You denied </w:t>
      </w:r>
      <w:r w:rsidR="007C4713">
        <w:rPr>
          <w:color w:val="A5A5A5" w:themeColor="accent3"/>
        </w:rPr>
        <w:t>fate</w:t>
      </w:r>
      <w:r>
        <w:rPr>
          <w:color w:val="A5A5A5" w:themeColor="accent3"/>
        </w:rPr>
        <w:t xml:space="preserve"> at every turn. </w:t>
      </w:r>
      <w:r w:rsidR="00111F5D">
        <w:rPr>
          <w:color w:val="A5A5A5" w:themeColor="accent3"/>
        </w:rPr>
        <w:t xml:space="preserve">Your destiny was to be a man – my son. It was written. Written! And yet, you choose to </w:t>
      </w:r>
      <w:r w:rsidR="007C4713">
        <w:rPr>
          <w:color w:val="A5A5A5" w:themeColor="accent3"/>
        </w:rPr>
        <w:t>appear as</w:t>
      </w:r>
      <w:r w:rsidR="00111F5D">
        <w:rPr>
          <w:color w:val="A5A5A5" w:themeColor="accent3"/>
        </w:rPr>
        <w:t xml:space="preserve"> this… abomination. I was </w:t>
      </w:r>
      <w:r w:rsidR="007C4713">
        <w:rPr>
          <w:color w:val="A5A5A5" w:themeColor="accent3"/>
        </w:rPr>
        <w:t xml:space="preserve">too </w:t>
      </w:r>
      <w:r w:rsidR="00111F5D">
        <w:rPr>
          <w:color w:val="A5A5A5" w:themeColor="accent3"/>
        </w:rPr>
        <w:t>weak to allow it to go that far. It’s a mistake that I refuse to make again!”</w:t>
      </w:r>
    </w:p>
    <w:p w14:paraId="3660F2A0" w14:textId="79E9E54C" w:rsidR="00111F5D" w:rsidRDefault="00111F5D" w:rsidP="004A0682">
      <w:pPr>
        <w:pStyle w:val="NormalWeb"/>
      </w:pPr>
      <w:r>
        <w:t xml:space="preserve">For twelve years, I wandered </w:t>
      </w:r>
      <w:r w:rsidR="007C4713">
        <w:t>across</w:t>
      </w:r>
      <w:r>
        <w:t xml:space="preserve"> the Middle Kingdom. I’d like to say I found peace in solitude, but </w:t>
      </w:r>
      <w:r w:rsidR="007C4713">
        <w:rPr>
          <w:color w:val="FF0000"/>
        </w:rPr>
        <w:t>|c</w:t>
      </w:r>
      <w:r>
        <w:rPr>
          <w:color w:val="FF0000"/>
        </w:rPr>
        <w:t>ertain elements</w:t>
      </w:r>
      <w:r w:rsidR="007C4713">
        <w:rPr>
          <w:color w:val="FF0000"/>
        </w:rPr>
        <w:t>|</w:t>
      </w:r>
      <w:r>
        <w:rPr>
          <w:color w:val="FF0000"/>
        </w:rPr>
        <w:t xml:space="preserve"> </w:t>
      </w:r>
      <w:r>
        <w:t xml:space="preserve">prevented that. All I could feel in my travels was </w:t>
      </w:r>
      <w:r w:rsidR="007C4713">
        <w:rPr>
          <w:color w:val="FF0000"/>
        </w:rPr>
        <w:t>|H</w:t>
      </w:r>
      <w:r w:rsidRPr="007C4713">
        <w:rPr>
          <w:color w:val="FF0000"/>
        </w:rPr>
        <w:t>ate</w:t>
      </w:r>
      <w:r w:rsidR="007C4713">
        <w:rPr>
          <w:color w:val="FF0000"/>
        </w:rPr>
        <w:t>|</w:t>
      </w:r>
      <w:r>
        <w:t xml:space="preserve">. </w:t>
      </w:r>
    </w:p>
    <w:p w14:paraId="402E2F9A" w14:textId="77777777" w:rsidR="00111F5D" w:rsidRDefault="00111F5D" w:rsidP="00111F5D">
      <w:pPr>
        <w:pStyle w:val="NormalWeb"/>
        <w:jc w:val="right"/>
        <w:rPr>
          <w:color w:val="FF0000"/>
        </w:rPr>
      </w:pPr>
      <w:r w:rsidRPr="00111F5D">
        <w:rPr>
          <w:color w:val="FF0000"/>
        </w:rPr>
        <w:t xml:space="preserve">Hate </w:t>
      </w:r>
    </w:p>
    <w:p w14:paraId="27BD2C05" w14:textId="4048B400" w:rsidR="00111F5D" w:rsidRDefault="00111F5D" w:rsidP="004A0682">
      <w:pPr>
        <w:pStyle w:val="NormalWeb"/>
      </w:pPr>
      <w:r>
        <w:t xml:space="preserve">for the man who claimed to raise me. </w:t>
      </w:r>
    </w:p>
    <w:p w14:paraId="1F721D86" w14:textId="77E35E0A" w:rsidR="00111F5D" w:rsidRDefault="00111F5D" w:rsidP="00111F5D">
      <w:pPr>
        <w:pStyle w:val="NormalWeb"/>
        <w:jc w:val="right"/>
      </w:pPr>
      <w:r w:rsidRPr="00111F5D">
        <w:rPr>
          <w:color w:val="FF0000"/>
        </w:rPr>
        <w:t>Hate</w:t>
      </w:r>
    </w:p>
    <w:p w14:paraId="5BF13E74" w14:textId="363A16C4" w:rsidR="00111F5D" w:rsidRDefault="00111F5D" w:rsidP="004A0682">
      <w:pPr>
        <w:pStyle w:val="NormalWeb"/>
      </w:pPr>
      <w:r>
        <w:t xml:space="preserve">for the lineage that caused this whole </w:t>
      </w:r>
      <w:r w:rsidR="007C4713">
        <w:t>ordeal</w:t>
      </w:r>
      <w:r>
        <w:t xml:space="preserve">. </w:t>
      </w:r>
    </w:p>
    <w:p w14:paraId="03F6741F" w14:textId="77777777" w:rsidR="00111F5D" w:rsidRDefault="00111F5D" w:rsidP="00111F5D">
      <w:pPr>
        <w:pStyle w:val="NormalWeb"/>
        <w:jc w:val="right"/>
        <w:rPr>
          <w:color w:val="FF0000"/>
        </w:rPr>
      </w:pPr>
      <w:r w:rsidRPr="00111F5D">
        <w:rPr>
          <w:color w:val="FF0000"/>
        </w:rPr>
        <w:t>Hate</w:t>
      </w:r>
    </w:p>
    <w:p w14:paraId="221B2F8F" w14:textId="20D170D3" w:rsidR="0045760F" w:rsidRDefault="00111F5D" w:rsidP="00111F5D">
      <w:pPr>
        <w:pStyle w:val="NormalWeb"/>
      </w:pPr>
      <w:r>
        <w:t>that I could not stop him from killing.</w:t>
      </w:r>
    </w:p>
    <w:p w14:paraId="64D9ADDA" w14:textId="77777777" w:rsidR="00111F5D" w:rsidRDefault="00111F5D" w:rsidP="00111F5D">
      <w:pPr>
        <w:pStyle w:val="NormalWeb"/>
        <w:jc w:val="right"/>
      </w:pPr>
      <w:r w:rsidRPr="00111F5D">
        <w:rPr>
          <w:color w:val="FF0000"/>
        </w:rPr>
        <w:t xml:space="preserve">Hate </w:t>
      </w:r>
    </w:p>
    <w:p w14:paraId="1CFAD248" w14:textId="13EE8A69" w:rsidR="00111F5D" w:rsidRDefault="00111F5D" w:rsidP="00111F5D">
      <w:pPr>
        <w:pStyle w:val="NormalWeb"/>
      </w:pPr>
      <w:r>
        <w:t xml:space="preserve">that I might not stop myself from killing him. </w:t>
      </w:r>
    </w:p>
    <w:p w14:paraId="489F15FF" w14:textId="24A7C720" w:rsidR="00E909D3" w:rsidRDefault="00C642BB" w:rsidP="00E909D3">
      <w:pPr>
        <w:pStyle w:val="NormalWeb"/>
      </w:pPr>
      <w:r>
        <w:lastRenderedPageBreak/>
        <w:t xml:space="preserve">Maybe I lied – I wasn’t </w:t>
      </w:r>
      <w:r w:rsidR="007C4713">
        <w:t>entirely</w:t>
      </w:r>
      <w:r>
        <w:t xml:space="preserve"> free. </w:t>
      </w:r>
      <w:r w:rsidR="00E909D3">
        <w:t xml:space="preserve">I quickly learned to keep away from </w:t>
      </w:r>
      <w:r w:rsidR="007C4713">
        <w:t xml:space="preserve">the </w:t>
      </w:r>
      <w:r w:rsidR="00E909D3">
        <w:t xml:space="preserve">villages and towns during the day, as most would either </w:t>
      </w:r>
      <w:r w:rsidR="007C4713">
        <w:t>flee</w:t>
      </w:r>
      <w:r w:rsidR="00E909D3">
        <w:t xml:space="preserve"> or try to kill me.</w:t>
      </w:r>
      <w:r w:rsidR="007C4713">
        <w:t xml:space="preserve"> Even animals bolted as soon as they sensed my presence.</w:t>
      </w:r>
      <w:r w:rsidR="00E909D3">
        <w:t xml:space="preserve"> It was lonely. I had no desire for friends or carnal needs, and yet I </w:t>
      </w:r>
      <w:r w:rsidR="007C4713">
        <w:t>was</w:t>
      </w:r>
      <w:r w:rsidR="00E909D3">
        <w:t xml:space="preserve"> isolated. All I could feel was </w:t>
      </w:r>
    </w:p>
    <w:p w14:paraId="218F768F" w14:textId="2E748BF4" w:rsidR="00E909D3" w:rsidRPr="00E909D3" w:rsidRDefault="00E909D3" w:rsidP="00E909D3">
      <w:pPr>
        <w:pStyle w:val="NormalWeb"/>
      </w:pPr>
      <w:r>
        <w:t>Sadness.</w:t>
      </w:r>
      <w:r>
        <w:tab/>
      </w:r>
      <w:r>
        <w:tab/>
      </w:r>
      <w:r>
        <w:tab/>
      </w:r>
      <w:r>
        <w:tab/>
      </w:r>
      <w:r>
        <w:tab/>
      </w:r>
      <w:r>
        <w:tab/>
      </w:r>
      <w:r>
        <w:tab/>
      </w:r>
      <w:r>
        <w:tab/>
      </w:r>
      <w:r>
        <w:tab/>
      </w:r>
      <w:r>
        <w:tab/>
        <w:t xml:space="preserve">               </w:t>
      </w:r>
      <w:r>
        <w:rPr>
          <w:color w:val="FF0000"/>
        </w:rPr>
        <w:t>Hate.</w:t>
      </w:r>
    </w:p>
    <w:p w14:paraId="6A98E3B0" w14:textId="5E8E3EE3" w:rsidR="00E909D3" w:rsidRPr="00E909D3" w:rsidRDefault="007C4713" w:rsidP="00E909D3">
      <w:pPr>
        <w:pStyle w:val="NormalWeb"/>
      </w:pPr>
      <w:r>
        <w:t>Yes</w:t>
      </w:r>
      <w:r w:rsidR="00E909D3">
        <w:t xml:space="preserve">, </w:t>
      </w:r>
      <w:r w:rsidR="00E909D3">
        <w:t>Sadness.</w:t>
      </w:r>
      <w:r w:rsidR="00E909D3">
        <w:tab/>
      </w:r>
      <w:r w:rsidR="00E909D3">
        <w:tab/>
      </w:r>
      <w:r w:rsidR="00E909D3">
        <w:tab/>
      </w:r>
      <w:r w:rsidR="00E909D3">
        <w:tab/>
      </w:r>
      <w:r w:rsidR="00E909D3">
        <w:tab/>
      </w:r>
      <w:r w:rsidR="00E909D3">
        <w:tab/>
      </w:r>
      <w:r w:rsidR="00E909D3">
        <w:tab/>
      </w:r>
      <w:r w:rsidR="00E909D3">
        <w:tab/>
      </w:r>
      <w:r w:rsidR="00E909D3">
        <w:tab/>
      </w:r>
      <w:r w:rsidR="00E909D3">
        <w:tab/>
      </w:r>
      <w:r w:rsidR="00E909D3" w:rsidRPr="00E909D3">
        <w:rPr>
          <w:color w:val="FF0000"/>
        </w:rPr>
        <w:t xml:space="preserve">        </w:t>
      </w:r>
      <w:r w:rsidR="00E909D3" w:rsidRPr="00E909D3">
        <w:rPr>
          <w:color w:val="FF0000"/>
        </w:rPr>
        <w:t xml:space="preserve">No, </w:t>
      </w:r>
      <w:r w:rsidR="00E909D3" w:rsidRPr="00E909D3">
        <w:rPr>
          <w:color w:val="FF0000"/>
        </w:rPr>
        <w:t>Hate</w:t>
      </w:r>
      <w:r w:rsidR="00E909D3">
        <w:rPr>
          <w:color w:val="FF0000"/>
        </w:rPr>
        <w:t>.</w:t>
      </w:r>
    </w:p>
    <w:p w14:paraId="061A607A" w14:textId="2FC24079" w:rsidR="0045760F" w:rsidRDefault="00E909D3" w:rsidP="004A0682">
      <w:pPr>
        <w:pStyle w:val="NormalWeb"/>
        <w:rPr>
          <w:color w:val="FF0000"/>
        </w:rPr>
      </w:pPr>
      <w:r>
        <w:t xml:space="preserve">There was nobody who could understand me.               </w:t>
      </w:r>
      <w:r>
        <w:tab/>
      </w:r>
      <w:r>
        <w:tab/>
      </w:r>
      <w:r>
        <w:tab/>
        <w:t xml:space="preserve">  </w:t>
      </w:r>
      <w:r>
        <w:rPr>
          <w:color w:val="FF0000"/>
        </w:rPr>
        <w:t>They were all afraid.</w:t>
      </w:r>
    </w:p>
    <w:p w14:paraId="7B8F4F79" w14:textId="01236F6D" w:rsidR="00E909D3" w:rsidRDefault="00E909D3" w:rsidP="004A0682">
      <w:pPr>
        <w:pStyle w:val="NormalWeb"/>
        <w:rPr>
          <w:color w:val="FF0000"/>
        </w:rPr>
      </w:pPr>
      <w:r>
        <w:t xml:space="preserve">And I couldn’t even understand myself.                             </w:t>
      </w:r>
      <w:r>
        <w:rPr>
          <w:color w:val="FF0000"/>
        </w:rPr>
        <w:t>Yet what drove me was perfectly clear.</w:t>
      </w:r>
    </w:p>
    <w:p w14:paraId="1F97FA88" w14:textId="01A52C20" w:rsidR="00E909D3" w:rsidRPr="00E909D3" w:rsidRDefault="00E909D3" w:rsidP="004A0682">
      <w:pPr>
        <w:pStyle w:val="NormalWeb"/>
      </w:pPr>
      <w:r>
        <w:t xml:space="preserve">So how could I move on? How could I live without </w:t>
      </w:r>
      <w:r w:rsidR="007C4713">
        <w:rPr>
          <w:color w:val="FF0000"/>
        </w:rPr>
        <w:t>|H</w:t>
      </w:r>
      <w:r>
        <w:rPr>
          <w:color w:val="FF0000"/>
        </w:rPr>
        <w:t>ate</w:t>
      </w:r>
      <w:r w:rsidR="007C4713">
        <w:rPr>
          <w:color w:val="FF0000"/>
        </w:rPr>
        <w:t>|</w:t>
      </w:r>
      <w:r>
        <w:rPr>
          <w:color w:val="FF0000"/>
        </w:rPr>
        <w:t xml:space="preserve"> </w:t>
      </w:r>
      <w:r>
        <w:t xml:space="preserve">love? The more I pondered, the swifter the shadows danced. Panting and chanting and </w:t>
      </w:r>
      <w:r w:rsidR="007259B5">
        <w:rPr>
          <w:rStyle w:val="ykmvie"/>
        </w:rPr>
        <w:t>gallivanting</w:t>
      </w:r>
      <w:r w:rsidR="007259B5">
        <w:t xml:space="preserve"> </w:t>
      </w:r>
      <w:r>
        <w:t>in the recesses.</w:t>
      </w:r>
    </w:p>
    <w:p w14:paraId="2B9B4CAA" w14:textId="70B62F53" w:rsidR="007259B5" w:rsidRDefault="007259B5" w:rsidP="004A0682">
      <w:pPr>
        <w:pStyle w:val="NormalWeb"/>
        <w:rPr>
          <w:color w:val="FF0000"/>
        </w:rPr>
      </w:pPr>
      <w:r>
        <w:t>Maybe this is what the Curse is</w:t>
      </w:r>
      <w:r w:rsidR="007C4713">
        <w:t xml:space="preserve"> for me</w:t>
      </w:r>
      <w:r>
        <w:t xml:space="preserve">. Loneliness?               </w:t>
      </w:r>
      <w:r>
        <w:rPr>
          <w:color w:val="FF0000"/>
        </w:rPr>
        <w:t>There is only one cure. He must die.</w:t>
      </w:r>
    </w:p>
    <w:p w14:paraId="08A64199" w14:textId="67240F79" w:rsidR="007259B5" w:rsidRPr="007259B5" w:rsidRDefault="007259B5" w:rsidP="004A0682">
      <w:pPr>
        <w:pStyle w:val="NormalWeb"/>
        <w:rPr>
          <w:color w:val="FF0000"/>
        </w:rPr>
      </w:pPr>
      <w:r>
        <w:rPr>
          <w:noProof/>
        </w:rPr>
        <mc:AlternateContent>
          <mc:Choice Requires="wps">
            <w:drawing>
              <wp:anchor distT="45720" distB="45720" distL="114300" distR="114300" simplePos="0" relativeHeight="251659264" behindDoc="0" locked="0" layoutInCell="1" allowOverlap="1" wp14:anchorId="2F4E1C4F" wp14:editId="33B99F98">
                <wp:simplePos x="0" y="0"/>
                <wp:positionH relativeFrom="margin">
                  <wp:posOffset>-89647</wp:posOffset>
                </wp:positionH>
                <wp:positionV relativeFrom="paragraph">
                  <wp:posOffset>250115</wp:posOffset>
                </wp:positionV>
                <wp:extent cx="617664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6645" cy="1404620"/>
                        </a:xfrm>
                        <a:prstGeom prst="rect">
                          <a:avLst/>
                        </a:prstGeom>
                        <a:noFill/>
                        <a:ln w="9525">
                          <a:noFill/>
                          <a:miter lim="800000"/>
                          <a:headEnd/>
                          <a:tailEnd/>
                        </a:ln>
                      </wps:spPr>
                      <wps:txbx>
                        <w:txbxContent>
                          <w:p w14:paraId="2B72D6A2" w14:textId="5FE5949B" w:rsidR="007259B5" w:rsidRPr="007259B5" w:rsidRDefault="007259B5">
                            <w:pPr>
                              <w:rPr>
                                <w:rFonts w:ascii="Times New Roman" w:hAnsi="Times New Roman" w:cs="Times New Roman"/>
                                <w:sz w:val="24"/>
                                <w:szCs w:val="24"/>
                              </w:rPr>
                            </w:pPr>
                            <w:r>
                              <w:rPr>
                                <w:rFonts w:ascii="Times New Roman" w:hAnsi="Times New Roman" w:cs="Times New Roman"/>
                                <w:color w:val="FF0000"/>
                                <w:sz w:val="24"/>
                                <w:szCs w:val="24"/>
                              </w:rPr>
                              <w:t xml:space="preserve">Hate.                                    Hate                                     Hate                                                Hate                       .                                                 Hate        Hate                      HateHateHateHateHateHateHateHate </w:t>
                            </w:r>
                            <w:r>
                              <w:rPr>
                                <w:rFonts w:ascii="Times New Roman" w:hAnsi="Times New Roman" w:cs="Times New Roman"/>
                                <w:color w:val="FF0000"/>
                                <w:sz w:val="24"/>
                                <w:szCs w:val="24"/>
                              </w:rPr>
                              <w:t>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w:t>
                            </w:r>
                            <w:r>
                              <w:rPr>
                                <w:rFonts w:ascii="Times New Roman" w:hAnsi="Times New Roman" w:cs="Times New Roman"/>
                                <w:color w:val="FF0000"/>
                                <w:sz w:val="24"/>
                                <w:szCs w:val="24"/>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4E1C4F" id="_x0000_t202" coordsize="21600,21600" o:spt="202" path="m,l,21600r21600,l21600,xe">
                <v:stroke joinstyle="miter"/>
                <v:path gradientshapeok="t" o:connecttype="rect"/>
              </v:shapetype>
              <v:shape id="Text Box 2" o:spid="_x0000_s1026" type="#_x0000_t202" style="position:absolute;margin-left:-7.05pt;margin-top:19.7pt;width:486.3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" filled="f" stroked="f">
                <v:textbox style="mso-fit-shape-to-text:t">
                  <w:txbxContent>
                    <w:p w14:paraId="2B72D6A2" w14:textId="5FE5949B" w:rsidR="007259B5" w:rsidRPr="007259B5" w:rsidRDefault="007259B5">
                      <w:pPr>
                        <w:rPr>
                          <w:rFonts w:ascii="Times New Roman" w:hAnsi="Times New Roman" w:cs="Times New Roman"/>
                          <w:sz w:val="24"/>
                          <w:szCs w:val="24"/>
                        </w:rPr>
                      </w:pPr>
                      <w:r>
                        <w:rPr>
                          <w:rFonts w:ascii="Times New Roman" w:hAnsi="Times New Roman" w:cs="Times New Roman"/>
                          <w:color w:val="FF0000"/>
                          <w:sz w:val="24"/>
                          <w:szCs w:val="24"/>
                        </w:rPr>
                        <w:t xml:space="preserve">Hate.                                    Hate                                     Hate                                                Hate                       .                                                 Hate        Hate                      HateHateHateHateHateHateHateHate </w:t>
                      </w:r>
                      <w:r>
                        <w:rPr>
                          <w:rFonts w:ascii="Times New Roman" w:hAnsi="Times New Roman" w:cs="Times New Roman"/>
                          <w:color w:val="FF0000"/>
                          <w:sz w:val="24"/>
                          <w:szCs w:val="24"/>
                        </w:rPr>
                        <w:t>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Hate</w:t>
                      </w:r>
                      <w:r>
                        <w:rPr>
                          <w:rFonts w:ascii="Times New Roman" w:hAnsi="Times New Roman" w:cs="Times New Roman"/>
                          <w:color w:val="FF0000"/>
                          <w:sz w:val="24"/>
                          <w:szCs w:val="24"/>
                        </w:rPr>
                        <w:t xml:space="preserve">                                                            </w:t>
                      </w:r>
                    </w:p>
                  </w:txbxContent>
                </v:textbox>
                <w10:wrap anchorx="margin"/>
              </v:shape>
            </w:pict>
          </mc:Fallback>
        </mc:AlternateContent>
      </w:r>
      <w:r>
        <w:t xml:space="preserve">I can’t keep going like this. </w:t>
      </w:r>
      <w:r>
        <w:tab/>
      </w:r>
      <w:r>
        <w:tab/>
      </w:r>
      <w:r>
        <w:tab/>
      </w:r>
      <w:r>
        <w:tab/>
      </w:r>
      <w:r>
        <w:tab/>
      </w:r>
      <w:r>
        <w:tab/>
      </w:r>
      <w:r>
        <w:tab/>
      </w:r>
      <w:r>
        <w:tab/>
        <w:t xml:space="preserve">   </w:t>
      </w:r>
      <w:r>
        <w:rPr>
          <w:color w:val="FF0000"/>
        </w:rPr>
        <w:t>He must die.</w:t>
      </w:r>
    </w:p>
    <w:p w14:paraId="28DEF427" w14:textId="62D17B86" w:rsidR="00E909D3" w:rsidRDefault="007259B5" w:rsidP="004A0682">
      <w:pPr>
        <w:pStyle w:val="NormalWeb"/>
      </w:pPr>
      <w:r>
        <w:t xml:space="preserve">I didn’t choose this form, but I can choose what I do. I will not allow my judgment to be clouded like this! I can control this! I can control it! I am me! I CAN BREAK THROUGH THIS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r w:rsidRPr="007259B5">
        <w:t xml:space="preserve"> </w:t>
      </w:r>
      <w:r>
        <w:t>I CAN BREAK THROUGH THIS</w:t>
      </w:r>
    </w:p>
    <w:p w14:paraId="2F3C589D" w14:textId="668808BF" w:rsidR="007C4713" w:rsidRPr="007C4713" w:rsidRDefault="007C4713" w:rsidP="007C4713">
      <w:pPr>
        <w:pStyle w:val="NormalWeb"/>
        <w:jc w:val="center"/>
        <w:rPr>
          <w:color w:val="4472C4" w:themeColor="accent1"/>
        </w:rPr>
      </w:pPr>
      <w:r>
        <w:rPr>
          <w:color w:val="4472C4" w:themeColor="accent1"/>
        </w:rPr>
        <w:t>No. I cannot hate again. I’ve lived my whole life in hatred, borne of fear. Generation after generation, living the same nightmare over and over. I can</w:t>
      </w:r>
      <w:r w:rsidRPr="007C4713">
        <w:rPr>
          <w:color w:val="FF0000"/>
        </w:rPr>
        <w:t xml:space="preserve">|not| </w:t>
      </w:r>
      <w:r>
        <w:rPr>
          <w:color w:val="4472C4" w:themeColor="accent1"/>
        </w:rPr>
        <w:t>overcome it.</w:t>
      </w:r>
    </w:p>
    <w:p w14:paraId="11109A74" w14:textId="5D9A6C68" w:rsidR="004201C6" w:rsidRDefault="007C4713" w:rsidP="007C4713">
      <w:pPr>
        <w:pStyle w:val="NormalWeb"/>
        <w:pBdr>
          <w:top w:val="single" w:sz="4" w:space="1" w:color="auto"/>
          <w:left w:val="single" w:sz="4" w:space="4" w:color="auto"/>
          <w:right w:val="single" w:sz="4" w:space="4" w:color="auto"/>
        </w:pBdr>
        <w:jc w:val="center"/>
        <w:rPr>
          <w:color w:val="A5A5A5" w:themeColor="accent3"/>
        </w:rPr>
      </w:pPr>
      <w:r w:rsidRPr="007C4713">
        <w:rPr>
          <w:color w:val="A5A5A5" w:themeColor="accent3"/>
        </w:rPr>
        <w:t>“</w:t>
      </w:r>
      <w:r w:rsidRPr="007C4713">
        <w:rPr>
          <w:color w:val="A5A5A5" w:themeColor="accent3"/>
        </w:rPr>
        <w:t>Enough.</w:t>
      </w:r>
      <w:r>
        <w:rPr>
          <w:color w:val="A5A5A5" w:themeColor="accent3"/>
        </w:rPr>
        <w:t xml:space="preserve"> Despite your performance and persistence otherwise,</w:t>
      </w:r>
      <w:r w:rsidRPr="007C4713">
        <w:rPr>
          <w:color w:val="A5A5A5" w:themeColor="accent3"/>
        </w:rPr>
        <w:t xml:space="preserve"> </w:t>
      </w:r>
      <w:r w:rsidRPr="007C4713">
        <w:rPr>
          <w:color w:val="A5A5A5" w:themeColor="accent3"/>
        </w:rPr>
        <w:t xml:space="preserve">I had no daughter - only a liar, a miscreant pup. And now, I </w:t>
      </w:r>
      <w:r w:rsidRPr="007C4713">
        <w:rPr>
          <w:color w:val="A5A5A5" w:themeColor="accent3"/>
        </w:rPr>
        <w:t xml:space="preserve">shall </w:t>
      </w:r>
      <w:r w:rsidRPr="007C4713">
        <w:rPr>
          <w:color w:val="A5A5A5" w:themeColor="accent3"/>
        </w:rPr>
        <w:t>have your demis</w:t>
      </w:r>
      <w:r w:rsidRPr="007C4713">
        <w:rPr>
          <w:color w:val="A5A5A5" w:themeColor="accent3"/>
        </w:rPr>
        <w:t>e.</w:t>
      </w:r>
      <w:r w:rsidRPr="007C4713">
        <w:rPr>
          <w:color w:val="A5A5A5" w:themeColor="accent3"/>
        </w:rPr>
        <w:t>”</w:t>
      </w:r>
    </w:p>
    <w:p w14:paraId="7E360418" w14:textId="6918D683" w:rsidR="007C4713" w:rsidRDefault="007C4713" w:rsidP="007C4713">
      <w:pPr>
        <w:pStyle w:val="NormalWeb"/>
        <w:pBdr>
          <w:top w:val="single" w:sz="4" w:space="1" w:color="auto"/>
          <w:left w:val="single" w:sz="4" w:space="4" w:color="auto"/>
          <w:right w:val="single" w:sz="4" w:space="4" w:color="auto"/>
        </w:pBdr>
      </w:pPr>
      <w:r>
        <w:rPr>
          <w:noProof/>
        </w:rPr>
        <mc:AlternateContent>
          <mc:Choice Requires="wps">
            <w:drawing>
              <wp:anchor distT="45720" distB="45720" distL="114300" distR="114300" simplePos="0" relativeHeight="251661312" behindDoc="0" locked="0" layoutInCell="1" allowOverlap="1" wp14:anchorId="3EE7EB4B" wp14:editId="6D931335">
                <wp:simplePos x="0" y="0"/>
                <wp:positionH relativeFrom="margin">
                  <wp:posOffset>1992012</wp:posOffset>
                </wp:positionH>
                <wp:positionV relativeFrom="paragraph">
                  <wp:posOffset>191135</wp:posOffset>
                </wp:positionV>
                <wp:extent cx="456864" cy="1404620"/>
                <wp:effectExtent l="0" t="0" r="0" b="0"/>
                <wp:wrapNone/>
                <wp:docPr id="4826945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864" cy="1404620"/>
                        </a:xfrm>
                        <a:prstGeom prst="rect">
                          <a:avLst/>
                        </a:prstGeom>
                        <a:noFill/>
                        <a:ln w="9525">
                          <a:noFill/>
                          <a:miter lim="800000"/>
                          <a:headEnd/>
                          <a:tailEnd/>
                        </a:ln>
                      </wps:spPr>
                      <wps:txbx>
                        <w:txbxContent>
                          <w:p w14:paraId="12DDFFD2" w14:textId="33F8E433" w:rsidR="007C4713" w:rsidRDefault="007C4713">
                            <w:r>
                              <w:rPr>
                                <w:rFonts w:ascii="Times New Roman" w:hAnsi="Times New Roman" w:cs="Times New Roman"/>
                                <w:color w:val="FF0000"/>
                                <w:sz w:val="24"/>
                                <w:szCs w:val="24"/>
                              </w:rPr>
                              <w:t>ki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E7EB4B" id="_x0000_s1027" type="#_x0000_t202" style="position:absolute;margin-left:156.85pt;margin-top:15.05pt;width:35.9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" filled="f" stroked="f">
                <v:textbox style="mso-fit-shape-to-text:t">
                  <w:txbxContent>
                    <w:p w14:paraId="12DDFFD2" w14:textId="33F8E433" w:rsidR="007C4713" w:rsidRDefault="007C4713">
                      <w:r>
                        <w:rPr>
                          <w:rFonts w:ascii="Times New Roman" w:hAnsi="Times New Roman" w:cs="Times New Roman"/>
                          <w:color w:val="FF0000"/>
                          <w:sz w:val="24"/>
                          <w:szCs w:val="24"/>
                        </w:rPr>
                        <w:t>kill.</w:t>
                      </w:r>
                    </w:p>
                  </w:txbxContent>
                </v:textbox>
                <w10:wrap anchorx="margin"/>
              </v:shape>
            </w:pict>
          </mc:Fallback>
        </mc:AlternateContent>
      </w:r>
      <w:r>
        <w:t xml:space="preserve">It’s rather funny. I’ve spent my whole life running, and yet here I am facing my fate once more. And despite everything, I want </w:t>
      </w:r>
      <w:r w:rsidRPr="007C4713">
        <w:t>to</w:t>
      </w:r>
      <w:r w:rsidRPr="007C4713">
        <w:rPr>
          <w:color w:val="4472C4" w:themeColor="accent1"/>
        </w:rPr>
        <w:t xml:space="preserve"> run</w:t>
      </w:r>
      <w:r>
        <w:t>. But at this point I don’t think I have a choi—</w:t>
      </w:r>
    </w:p>
    <w:p w14:paraId="2C7DA478" w14:textId="08DDC05A" w:rsidR="007C4713" w:rsidRDefault="007C4713" w:rsidP="007C4713">
      <w:pPr>
        <w:pStyle w:val="NormalWeb"/>
        <w:pBdr>
          <w:top w:val="single" w:sz="4" w:space="1" w:color="auto"/>
          <w:left w:val="single" w:sz="4" w:space="4" w:color="auto"/>
          <w:right w:val="single" w:sz="4" w:space="4" w:color="auto"/>
        </w:pBdr>
        <w:jc w:val="center"/>
        <w:rPr>
          <w:color w:val="A5A5A5" w:themeColor="accent3"/>
        </w:rPr>
      </w:pPr>
      <w:r>
        <w:rPr>
          <w:color w:val="A5A5A5" w:themeColor="accent3"/>
        </w:rPr>
        <w:t>YEEEARGH!</w:t>
      </w:r>
    </w:p>
    <w:p w14:paraId="3BBFC829" w14:textId="09240996" w:rsidR="007C4713" w:rsidRPr="007C4713" w:rsidRDefault="007C4713" w:rsidP="007C4713">
      <w:pPr>
        <w:pStyle w:val="NormalWeb"/>
        <w:pBdr>
          <w:top w:val="single" w:sz="4" w:space="1" w:color="auto"/>
          <w:left w:val="single" w:sz="4" w:space="4" w:color="auto"/>
          <w:right w:val="single" w:sz="4" w:space="4" w:color="auto"/>
        </w:pBdr>
      </w:pPr>
      <w:r>
        <w:t>He lunged, and the Mount roared. The auburn skies gave way to crimson…</w:t>
      </w:r>
    </w:p>
    <w:sectPr w:rsidR="007C4713" w:rsidRPr="007C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B54AF" w14:textId="77777777" w:rsidR="00AA00FC" w:rsidRDefault="00AA00FC" w:rsidP="007C4713">
      <w:pPr>
        <w:spacing w:after="0" w:line="240" w:lineRule="auto"/>
      </w:pPr>
      <w:r>
        <w:separator/>
      </w:r>
    </w:p>
  </w:endnote>
  <w:endnote w:type="continuationSeparator" w:id="0">
    <w:p w14:paraId="68E40740" w14:textId="77777777" w:rsidR="00AA00FC" w:rsidRDefault="00AA00FC" w:rsidP="007C4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ABAD1" w14:textId="77777777" w:rsidR="00AA00FC" w:rsidRDefault="00AA00FC" w:rsidP="007C4713">
      <w:pPr>
        <w:spacing w:after="0" w:line="240" w:lineRule="auto"/>
      </w:pPr>
      <w:r>
        <w:separator/>
      </w:r>
    </w:p>
  </w:footnote>
  <w:footnote w:type="continuationSeparator" w:id="0">
    <w:p w14:paraId="6D109BE6" w14:textId="77777777" w:rsidR="00AA00FC" w:rsidRDefault="00AA00FC" w:rsidP="007C47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MzSytLA0tzAAAiUdpeDU4uLM/DyQAqNaAI4F8wIsAAAA"/>
  </w:docVars>
  <w:rsids>
    <w:rsidRoot w:val="00C27F86"/>
    <w:rsid w:val="00111F5D"/>
    <w:rsid w:val="00120542"/>
    <w:rsid w:val="002971F2"/>
    <w:rsid w:val="00406163"/>
    <w:rsid w:val="004201C6"/>
    <w:rsid w:val="0045760F"/>
    <w:rsid w:val="004A0682"/>
    <w:rsid w:val="005C6CC2"/>
    <w:rsid w:val="006645A2"/>
    <w:rsid w:val="00687974"/>
    <w:rsid w:val="007259B5"/>
    <w:rsid w:val="007C4713"/>
    <w:rsid w:val="007F0F63"/>
    <w:rsid w:val="00906F33"/>
    <w:rsid w:val="00906FAB"/>
    <w:rsid w:val="009A7E3A"/>
    <w:rsid w:val="00AA00FC"/>
    <w:rsid w:val="00BA748A"/>
    <w:rsid w:val="00C27F86"/>
    <w:rsid w:val="00C642BB"/>
    <w:rsid w:val="00D616D9"/>
    <w:rsid w:val="00D84778"/>
    <w:rsid w:val="00E909D3"/>
    <w:rsid w:val="00FA7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68324"/>
  <w15:chartTrackingRefBased/>
  <w15:docId w15:val="{B149143A-ABCD-4F49-9746-F58BC5B3F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01C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4201C6"/>
    <w:rPr>
      <w:i/>
      <w:iCs/>
    </w:rPr>
  </w:style>
  <w:style w:type="character" w:customStyle="1" w:styleId="ykmvie">
    <w:name w:val="ykmvie"/>
    <w:basedOn w:val="DefaultParagraphFont"/>
    <w:rsid w:val="007259B5"/>
  </w:style>
  <w:style w:type="paragraph" w:styleId="Header">
    <w:name w:val="header"/>
    <w:basedOn w:val="Normal"/>
    <w:link w:val="HeaderChar"/>
    <w:uiPriority w:val="99"/>
    <w:unhideWhenUsed/>
    <w:rsid w:val="007C4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713"/>
  </w:style>
  <w:style w:type="paragraph" w:styleId="Footer">
    <w:name w:val="footer"/>
    <w:basedOn w:val="Normal"/>
    <w:link w:val="FooterChar"/>
    <w:uiPriority w:val="99"/>
    <w:unhideWhenUsed/>
    <w:rsid w:val="007C4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7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267122">
      <w:bodyDiv w:val="1"/>
      <w:marLeft w:val="0"/>
      <w:marRight w:val="0"/>
      <w:marTop w:val="0"/>
      <w:marBottom w:val="0"/>
      <w:divBdr>
        <w:top w:val="none" w:sz="0" w:space="0" w:color="auto"/>
        <w:left w:val="none" w:sz="0" w:space="0" w:color="auto"/>
        <w:bottom w:val="none" w:sz="0" w:space="0" w:color="auto"/>
        <w:right w:val="none" w:sz="0" w:space="0" w:color="auto"/>
      </w:divBdr>
      <w:divsChild>
        <w:div w:id="1948728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6</Pages>
  <Words>1297</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lodenko, David</dc:creator>
  <cp:keywords/>
  <dc:description/>
  <cp:lastModifiedBy>Kholodenko, David</cp:lastModifiedBy>
  <cp:revision>2</cp:revision>
  <dcterms:created xsi:type="dcterms:W3CDTF">2023-09-04T00:34:00Z</dcterms:created>
  <dcterms:modified xsi:type="dcterms:W3CDTF">2023-10-09T03:47:00Z</dcterms:modified>
</cp:coreProperties>
</file>